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39905B" w14:textId="77777777" w:rsidR="00955897" w:rsidRPr="00B31C52" w:rsidRDefault="00955897" w:rsidP="00955897">
      <w:pPr>
        <w:rPr>
          <w:rFonts w:ascii="Arial" w:hAnsi="Arial" w:cs="Arial"/>
          <w:b/>
          <w:sz w:val="28"/>
          <w:szCs w:val="28"/>
        </w:rPr>
      </w:pPr>
      <w:r w:rsidRPr="00B31C52">
        <w:rPr>
          <w:rFonts w:ascii="Arial" w:hAnsi="Arial" w:cs="Arial"/>
          <w:b/>
          <w:sz w:val="28"/>
          <w:szCs w:val="28"/>
        </w:rPr>
        <w:t>ANEXO I – Avaliação das candidaturas</w:t>
      </w:r>
    </w:p>
    <w:p w14:paraId="2963C34F" w14:textId="77777777" w:rsidR="00955897" w:rsidRPr="00955897" w:rsidRDefault="00955897" w:rsidP="00955897">
      <w:pPr>
        <w:rPr>
          <w:rFonts w:ascii="Arial" w:hAnsi="Arial" w:cs="Arial"/>
          <w:bCs/>
          <w:sz w:val="24"/>
          <w:szCs w:val="24"/>
        </w:rPr>
      </w:pPr>
    </w:p>
    <w:p w14:paraId="681605EE" w14:textId="77777777" w:rsidR="00955897" w:rsidRPr="00636695" w:rsidRDefault="00955897">
      <w:pPr>
        <w:jc w:val="left"/>
        <w:rPr>
          <w:rFonts w:ascii="Arial" w:hAnsi="Arial" w:cs="Arial"/>
          <w:b/>
          <w:sz w:val="28"/>
          <w:szCs w:val="28"/>
        </w:rPr>
      </w:pPr>
      <w:r w:rsidRPr="00955897">
        <w:rPr>
          <w:rFonts w:ascii="Arial" w:hAnsi="Arial" w:cs="Arial"/>
          <w:bCs/>
          <w:sz w:val="28"/>
          <w:szCs w:val="28"/>
        </w:rPr>
        <w:t>Cronograma de atividades</w:t>
      </w:r>
    </w:p>
    <w:tbl>
      <w:tblPr>
        <w:tblStyle w:val="Tabelacomgrade"/>
        <w:tblW w:w="9776" w:type="dxa"/>
        <w:jc w:val="center"/>
        <w:tblLook w:val="04A0" w:firstRow="1" w:lastRow="0" w:firstColumn="1" w:lastColumn="0" w:noHBand="0" w:noVBand="1"/>
      </w:tblPr>
      <w:tblGrid>
        <w:gridCol w:w="7366"/>
        <w:gridCol w:w="2410"/>
      </w:tblGrid>
      <w:tr w:rsidR="002D332C" w:rsidRPr="00636695" w14:paraId="169972B7" w14:textId="77777777" w:rsidTr="004E4982">
        <w:trPr>
          <w:jc w:val="center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30825918" w14:textId="2C8994CF" w:rsidR="002D332C" w:rsidRPr="00636695" w:rsidRDefault="002D332C" w:rsidP="002D332C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36695">
              <w:rPr>
                <w:rFonts w:ascii="Arial" w:hAnsi="Arial" w:cs="Arial"/>
                <w:b/>
                <w:sz w:val="28"/>
                <w:szCs w:val="28"/>
              </w:rPr>
              <w:t>ATIVIDADE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13A0B055" w14:textId="17DC112F" w:rsidR="002D332C" w:rsidRPr="00636695" w:rsidRDefault="002D332C" w:rsidP="002D332C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636695">
              <w:rPr>
                <w:rFonts w:ascii="Arial" w:hAnsi="Arial" w:cs="Arial"/>
                <w:b/>
                <w:sz w:val="28"/>
                <w:szCs w:val="28"/>
              </w:rPr>
              <w:t>PRAZO</w:t>
            </w:r>
          </w:p>
        </w:tc>
      </w:tr>
      <w:tr w:rsidR="002D332C" w14:paraId="717CF70D" w14:textId="77777777" w:rsidTr="004E4982">
        <w:trPr>
          <w:jc w:val="center"/>
        </w:trPr>
        <w:tc>
          <w:tcPr>
            <w:tcW w:w="7366" w:type="dxa"/>
            <w:vAlign w:val="center"/>
          </w:tcPr>
          <w:p w14:paraId="17D2950C" w14:textId="2D535134" w:rsidR="002D332C" w:rsidRDefault="002D332C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>Prazo para inscrições</w:t>
            </w:r>
          </w:p>
        </w:tc>
        <w:tc>
          <w:tcPr>
            <w:tcW w:w="2410" w:type="dxa"/>
            <w:vAlign w:val="center"/>
          </w:tcPr>
          <w:p w14:paraId="04ACBA8A" w14:textId="723B1DCF" w:rsidR="002D332C" w:rsidRDefault="004E4982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Arial" w:hAnsi="Arial" w:cs="Arial"/>
                <w:bCs/>
                <w:sz w:val="28"/>
                <w:szCs w:val="28"/>
              </w:rPr>
              <w:t>Até 25/03/2024</w:t>
            </w:r>
          </w:p>
        </w:tc>
      </w:tr>
      <w:tr w:rsidR="002D332C" w14:paraId="5D3A46F9" w14:textId="77777777" w:rsidTr="004E4982">
        <w:trPr>
          <w:jc w:val="center"/>
        </w:trPr>
        <w:tc>
          <w:tcPr>
            <w:tcW w:w="7366" w:type="dxa"/>
            <w:vAlign w:val="center"/>
          </w:tcPr>
          <w:p w14:paraId="621EB365" w14:textId="44F6791D" w:rsidR="002D332C" w:rsidRDefault="002D332C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>Avaliação do item I dos inscritos e divulgação</w:t>
            </w:r>
          </w:p>
        </w:tc>
        <w:tc>
          <w:tcPr>
            <w:tcW w:w="2410" w:type="dxa"/>
            <w:vAlign w:val="center"/>
          </w:tcPr>
          <w:p w14:paraId="4ED50554" w14:textId="6E79B8CB" w:rsidR="002D332C" w:rsidRDefault="002D332C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>26/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0</w:t>
            </w:r>
            <w:r w:rsidRPr="00955897">
              <w:rPr>
                <w:rFonts w:ascii="Arial" w:hAnsi="Arial" w:cs="Arial"/>
                <w:bCs/>
                <w:sz w:val="28"/>
                <w:szCs w:val="28"/>
              </w:rPr>
              <w:t>3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/2024</w:t>
            </w:r>
          </w:p>
        </w:tc>
      </w:tr>
      <w:tr w:rsidR="002D332C" w14:paraId="44BC1996" w14:textId="77777777" w:rsidTr="004E4982">
        <w:trPr>
          <w:jc w:val="center"/>
        </w:trPr>
        <w:tc>
          <w:tcPr>
            <w:tcW w:w="7366" w:type="dxa"/>
            <w:vAlign w:val="center"/>
          </w:tcPr>
          <w:p w14:paraId="1FC1A809" w14:textId="2C58F094" w:rsidR="002D332C" w:rsidRDefault="002D332C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>Prazo recursal</w:t>
            </w:r>
            <w:r>
              <w:rPr>
                <w:rFonts w:ascii="Arial" w:hAnsi="Arial" w:cs="Arial"/>
                <w:bCs/>
                <w:sz w:val="28"/>
                <w:szCs w:val="28"/>
              </w:rPr>
              <w:t xml:space="preserve"> da avaliação do item I</w:t>
            </w:r>
          </w:p>
        </w:tc>
        <w:tc>
          <w:tcPr>
            <w:tcW w:w="2410" w:type="dxa"/>
            <w:vAlign w:val="center"/>
          </w:tcPr>
          <w:p w14:paraId="6358121F" w14:textId="5A0D6633" w:rsidR="002D332C" w:rsidRDefault="004E4982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27-29/03/2024</w:t>
            </w:r>
          </w:p>
        </w:tc>
      </w:tr>
      <w:tr w:rsidR="002D332C" w14:paraId="22F8A5CB" w14:textId="77777777" w:rsidTr="004E4982">
        <w:trPr>
          <w:jc w:val="center"/>
        </w:trPr>
        <w:tc>
          <w:tcPr>
            <w:tcW w:w="7366" w:type="dxa"/>
            <w:vAlign w:val="center"/>
          </w:tcPr>
          <w:p w14:paraId="7F2E5FA9" w14:textId="009E3327" w:rsidR="002D332C" w:rsidRDefault="002D332C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 xml:space="preserve">Avaliação de recursos </w:t>
            </w:r>
            <w:r>
              <w:rPr>
                <w:rFonts w:ascii="Arial" w:hAnsi="Arial" w:cs="Arial"/>
                <w:bCs/>
                <w:sz w:val="28"/>
                <w:szCs w:val="28"/>
              </w:rPr>
              <w:t xml:space="preserve">do item I </w:t>
            </w:r>
            <w:r w:rsidRPr="00955897">
              <w:rPr>
                <w:rFonts w:ascii="Arial" w:hAnsi="Arial" w:cs="Arial"/>
                <w:bCs/>
                <w:sz w:val="28"/>
                <w:szCs w:val="28"/>
              </w:rPr>
              <w:t>e divulgação</w:t>
            </w:r>
          </w:p>
        </w:tc>
        <w:tc>
          <w:tcPr>
            <w:tcW w:w="2410" w:type="dxa"/>
            <w:vAlign w:val="center"/>
          </w:tcPr>
          <w:p w14:paraId="3118E43C" w14:textId="4F168878" w:rsidR="002D332C" w:rsidRDefault="002D332C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>01/04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/2024</w:t>
            </w:r>
          </w:p>
        </w:tc>
      </w:tr>
      <w:tr w:rsidR="002D332C" w14:paraId="65387DF7" w14:textId="77777777" w:rsidTr="004E4982">
        <w:trPr>
          <w:jc w:val="center"/>
        </w:trPr>
        <w:tc>
          <w:tcPr>
            <w:tcW w:w="7366" w:type="dxa"/>
            <w:vAlign w:val="center"/>
          </w:tcPr>
          <w:p w14:paraId="37FD27FA" w14:textId="3BB1227C" w:rsidR="002D332C" w:rsidRDefault="002D332C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Avaliação do item II:</w:t>
            </w:r>
            <w:r>
              <w:rPr>
                <w:rFonts w:ascii="Arial" w:hAnsi="Arial" w:cs="Arial"/>
                <w:bCs/>
                <w:sz w:val="28"/>
                <w:szCs w:val="28"/>
              </w:rPr>
              <w:br/>
              <w:t>- Avaliação de planos e projetos</w:t>
            </w:r>
            <w:r>
              <w:rPr>
                <w:rFonts w:ascii="Arial" w:hAnsi="Arial" w:cs="Arial"/>
                <w:bCs/>
                <w:sz w:val="28"/>
                <w:szCs w:val="28"/>
              </w:rPr>
              <w:br/>
              <w:t xml:space="preserve">- </w:t>
            </w:r>
            <w:r w:rsidRPr="00955897">
              <w:rPr>
                <w:rFonts w:ascii="Arial" w:hAnsi="Arial" w:cs="Arial"/>
                <w:bCs/>
                <w:sz w:val="28"/>
                <w:szCs w:val="28"/>
              </w:rPr>
              <w:t>Entrevista via Meet</w:t>
            </w:r>
            <w:r>
              <w:rPr>
                <w:rFonts w:ascii="Arial" w:hAnsi="Arial" w:cs="Arial"/>
                <w:bCs/>
                <w:sz w:val="28"/>
                <w:szCs w:val="28"/>
              </w:rPr>
              <w:t xml:space="preserve"> (horários no site</w:t>
            </w:r>
            <w:r w:rsidR="00636695">
              <w:rPr>
                <w:rFonts w:ascii="Arial" w:hAnsi="Arial" w:cs="Arial"/>
                <w:bCs/>
                <w:sz w:val="28"/>
                <w:szCs w:val="28"/>
              </w:rPr>
              <w:t xml:space="preserve"> no dia anterior)</w:t>
            </w:r>
          </w:p>
        </w:tc>
        <w:tc>
          <w:tcPr>
            <w:tcW w:w="2410" w:type="dxa"/>
            <w:vAlign w:val="center"/>
          </w:tcPr>
          <w:p w14:paraId="05F36363" w14:textId="2E7E4A8C" w:rsidR="002D332C" w:rsidRDefault="002D332C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>02/04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/2024</w:t>
            </w:r>
          </w:p>
        </w:tc>
      </w:tr>
      <w:tr w:rsidR="002D332C" w14:paraId="6F7449CB" w14:textId="77777777" w:rsidTr="004E4982">
        <w:trPr>
          <w:jc w:val="center"/>
        </w:trPr>
        <w:tc>
          <w:tcPr>
            <w:tcW w:w="7366" w:type="dxa"/>
            <w:vAlign w:val="center"/>
          </w:tcPr>
          <w:p w14:paraId="58BE02CF" w14:textId="06D39B62" w:rsidR="002D332C" w:rsidRPr="00955897" w:rsidRDefault="002D332C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 xml:space="preserve">Divulgação do resultado final </w:t>
            </w:r>
          </w:p>
        </w:tc>
        <w:tc>
          <w:tcPr>
            <w:tcW w:w="2410" w:type="dxa"/>
            <w:vAlign w:val="center"/>
          </w:tcPr>
          <w:p w14:paraId="0C7E9705" w14:textId="6D411EE4" w:rsidR="002D332C" w:rsidRPr="00955897" w:rsidRDefault="002D332C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>02/04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/2024</w:t>
            </w:r>
          </w:p>
        </w:tc>
      </w:tr>
      <w:tr w:rsidR="002D332C" w14:paraId="59814BC1" w14:textId="77777777" w:rsidTr="004E4982">
        <w:trPr>
          <w:jc w:val="center"/>
        </w:trPr>
        <w:tc>
          <w:tcPr>
            <w:tcW w:w="7366" w:type="dxa"/>
            <w:vAlign w:val="center"/>
          </w:tcPr>
          <w:p w14:paraId="725ABD78" w14:textId="5F9696FF" w:rsidR="002D332C" w:rsidRDefault="002D332C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Prazo recursal do resultado final</w:t>
            </w:r>
          </w:p>
        </w:tc>
        <w:tc>
          <w:tcPr>
            <w:tcW w:w="2410" w:type="dxa"/>
            <w:vAlign w:val="center"/>
          </w:tcPr>
          <w:p w14:paraId="1E23ABC4" w14:textId="764AFA40" w:rsidR="002D332C" w:rsidRPr="00955897" w:rsidRDefault="002D332C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03-05/04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/2024</w:t>
            </w:r>
          </w:p>
        </w:tc>
      </w:tr>
      <w:tr w:rsidR="00636695" w14:paraId="58DBAF28" w14:textId="77777777" w:rsidTr="004E4982">
        <w:trPr>
          <w:jc w:val="center"/>
        </w:trPr>
        <w:tc>
          <w:tcPr>
            <w:tcW w:w="7366" w:type="dxa"/>
            <w:vAlign w:val="center"/>
          </w:tcPr>
          <w:p w14:paraId="2EC896D5" w14:textId="7AB5508B" w:rsidR="00636695" w:rsidRDefault="00636695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 w:rsidRPr="00955897">
              <w:rPr>
                <w:rFonts w:ascii="Arial" w:hAnsi="Arial" w:cs="Arial"/>
                <w:bCs/>
                <w:sz w:val="28"/>
                <w:szCs w:val="28"/>
              </w:rPr>
              <w:t xml:space="preserve">Avaliação de recursos </w:t>
            </w:r>
            <w:r>
              <w:rPr>
                <w:rFonts w:ascii="Arial" w:hAnsi="Arial" w:cs="Arial"/>
                <w:bCs/>
                <w:sz w:val="28"/>
                <w:szCs w:val="28"/>
              </w:rPr>
              <w:t xml:space="preserve">do item I </w:t>
            </w:r>
            <w:r w:rsidRPr="00955897">
              <w:rPr>
                <w:rFonts w:ascii="Arial" w:hAnsi="Arial" w:cs="Arial"/>
                <w:bCs/>
                <w:sz w:val="28"/>
                <w:szCs w:val="28"/>
              </w:rPr>
              <w:t>e divulgação</w:t>
            </w:r>
          </w:p>
        </w:tc>
        <w:tc>
          <w:tcPr>
            <w:tcW w:w="2410" w:type="dxa"/>
            <w:vAlign w:val="center"/>
          </w:tcPr>
          <w:p w14:paraId="604F2F6F" w14:textId="356F58F8" w:rsidR="00636695" w:rsidRDefault="00636695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08/04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/2024</w:t>
            </w:r>
          </w:p>
        </w:tc>
      </w:tr>
      <w:tr w:rsidR="002D332C" w14:paraId="3E708761" w14:textId="77777777" w:rsidTr="004E4982">
        <w:trPr>
          <w:jc w:val="center"/>
        </w:trPr>
        <w:tc>
          <w:tcPr>
            <w:tcW w:w="7366" w:type="dxa"/>
            <w:vAlign w:val="center"/>
          </w:tcPr>
          <w:p w14:paraId="25343880" w14:textId="375AE840" w:rsidR="002D332C" w:rsidRDefault="002D332C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Entrega de documentos pel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o</w:t>
            </w:r>
            <w:r w:rsidR="00B97442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primeiro</w:t>
            </w:r>
            <w:r w:rsidR="00B97442">
              <w:rPr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 xml:space="preserve">classificado e pelo segundo para cadastro de reserva </w:t>
            </w:r>
          </w:p>
        </w:tc>
        <w:tc>
          <w:tcPr>
            <w:tcW w:w="2410" w:type="dxa"/>
            <w:vAlign w:val="center"/>
          </w:tcPr>
          <w:p w14:paraId="5F6846C9" w14:textId="0BB4F558" w:rsidR="002D332C" w:rsidRDefault="00B97442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0</w:t>
            </w:r>
            <w:r w:rsidR="00636695">
              <w:rPr>
                <w:rFonts w:ascii="Arial" w:hAnsi="Arial" w:cs="Arial"/>
                <w:bCs/>
                <w:sz w:val="28"/>
                <w:szCs w:val="28"/>
              </w:rPr>
              <w:t>9</w:t>
            </w:r>
            <w:r>
              <w:rPr>
                <w:rFonts w:ascii="Arial" w:hAnsi="Arial" w:cs="Arial"/>
                <w:bCs/>
                <w:sz w:val="28"/>
                <w:szCs w:val="28"/>
              </w:rPr>
              <w:t>/04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/2024</w:t>
            </w:r>
          </w:p>
        </w:tc>
      </w:tr>
      <w:tr w:rsidR="00B97442" w14:paraId="6F9F1B7B" w14:textId="77777777" w:rsidTr="004E4982">
        <w:trPr>
          <w:jc w:val="center"/>
        </w:trPr>
        <w:tc>
          <w:tcPr>
            <w:tcW w:w="7366" w:type="dxa"/>
            <w:vAlign w:val="center"/>
          </w:tcPr>
          <w:p w14:paraId="1F1BB8DC" w14:textId="532EB3D5" w:rsidR="00B97442" w:rsidRDefault="00636695">
            <w:pPr>
              <w:jc w:val="left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Implementação da bolsa pela coordenação e i</w:t>
            </w:r>
            <w:r w:rsidR="00B97442">
              <w:rPr>
                <w:rFonts w:ascii="Arial" w:hAnsi="Arial" w:cs="Arial"/>
                <w:bCs/>
                <w:sz w:val="28"/>
                <w:szCs w:val="28"/>
              </w:rPr>
              <w:t>nício de atividades</w:t>
            </w:r>
          </w:p>
        </w:tc>
        <w:tc>
          <w:tcPr>
            <w:tcW w:w="2410" w:type="dxa"/>
            <w:vAlign w:val="center"/>
          </w:tcPr>
          <w:p w14:paraId="058F904A" w14:textId="3834DCE1" w:rsidR="00B97442" w:rsidRDefault="00B97442" w:rsidP="00B97442">
            <w:pPr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10/04</w:t>
            </w:r>
            <w:r w:rsidR="004E4982">
              <w:rPr>
                <w:rFonts w:ascii="Arial" w:hAnsi="Arial" w:cs="Arial"/>
                <w:bCs/>
                <w:sz w:val="28"/>
                <w:szCs w:val="28"/>
              </w:rPr>
              <w:t>/2024</w:t>
            </w:r>
          </w:p>
        </w:tc>
      </w:tr>
    </w:tbl>
    <w:p w14:paraId="4E93B4B9" w14:textId="77777777" w:rsidR="002D332C" w:rsidRPr="00955897" w:rsidRDefault="002D332C">
      <w:pPr>
        <w:jc w:val="left"/>
        <w:rPr>
          <w:rFonts w:ascii="Arial" w:hAnsi="Arial" w:cs="Arial"/>
          <w:bCs/>
          <w:sz w:val="28"/>
          <w:szCs w:val="28"/>
        </w:rPr>
      </w:pPr>
    </w:p>
    <w:p w14:paraId="0541BE98" w14:textId="7A58BE6E" w:rsidR="00955897" w:rsidRDefault="00955897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389A8628" w14:textId="0A868F08" w:rsidR="00AC0C79" w:rsidRPr="00B31C52" w:rsidRDefault="006E2449">
      <w:pPr>
        <w:rPr>
          <w:rFonts w:ascii="Arial" w:hAnsi="Arial" w:cs="Arial"/>
          <w:b/>
          <w:sz w:val="28"/>
          <w:szCs w:val="28"/>
        </w:rPr>
      </w:pPr>
      <w:r w:rsidRPr="00B31C52">
        <w:rPr>
          <w:rFonts w:ascii="Arial" w:hAnsi="Arial" w:cs="Arial"/>
          <w:b/>
          <w:sz w:val="28"/>
          <w:szCs w:val="28"/>
        </w:rPr>
        <w:lastRenderedPageBreak/>
        <w:t>ANEXO I</w:t>
      </w:r>
      <w:r w:rsidR="00B97442">
        <w:rPr>
          <w:rFonts w:ascii="Arial" w:hAnsi="Arial" w:cs="Arial"/>
          <w:b/>
          <w:sz w:val="28"/>
          <w:szCs w:val="28"/>
        </w:rPr>
        <w:t>I</w:t>
      </w:r>
      <w:r w:rsidRPr="00B31C52">
        <w:rPr>
          <w:rFonts w:ascii="Arial" w:hAnsi="Arial" w:cs="Arial"/>
          <w:b/>
          <w:sz w:val="28"/>
          <w:szCs w:val="28"/>
        </w:rPr>
        <w:t xml:space="preserve"> – Avaliação das candidaturas</w:t>
      </w:r>
    </w:p>
    <w:p w14:paraId="23465D09" w14:textId="25837C69" w:rsidR="007634DA" w:rsidRPr="00B31C52" w:rsidRDefault="007634DA">
      <w:pPr>
        <w:rPr>
          <w:rFonts w:ascii="Arial" w:hAnsi="Arial" w:cs="Arial"/>
          <w:b/>
          <w:sz w:val="24"/>
          <w:szCs w:val="24"/>
        </w:rPr>
      </w:pPr>
    </w:p>
    <w:p w14:paraId="389A862D" w14:textId="38AD2240" w:rsidR="00AC0C79" w:rsidRPr="00B31C52" w:rsidRDefault="006E2449">
      <w:pPr>
        <w:jc w:val="both"/>
        <w:rPr>
          <w:rFonts w:ascii="Arial" w:hAnsi="Arial" w:cs="Arial"/>
          <w:b/>
          <w:sz w:val="24"/>
          <w:szCs w:val="24"/>
        </w:rPr>
      </w:pPr>
      <w:r w:rsidRPr="00B31C52">
        <w:rPr>
          <w:rFonts w:ascii="Arial" w:hAnsi="Arial" w:cs="Arial"/>
          <w:b/>
          <w:sz w:val="24"/>
          <w:szCs w:val="24"/>
        </w:rPr>
        <w:t>Item 1 – Da produção científica e/ou tecnológica</w:t>
      </w:r>
    </w:p>
    <w:p w14:paraId="389A8630" w14:textId="59427418" w:rsidR="00AC0C79" w:rsidRPr="00B31C52" w:rsidRDefault="00AC0C79">
      <w:pPr>
        <w:jc w:val="both"/>
        <w:rPr>
          <w:rFonts w:ascii="Arial" w:hAnsi="Arial" w:cs="Arial"/>
          <w:bCs/>
          <w:sz w:val="24"/>
          <w:szCs w:val="24"/>
        </w:rPr>
      </w:pPr>
    </w:p>
    <w:p w14:paraId="389A8631" w14:textId="1F5DDBA3" w:rsidR="00AC0C79" w:rsidRPr="00B31C52" w:rsidRDefault="006E2449" w:rsidP="00CD1318">
      <w:pPr>
        <w:ind w:left="993" w:hanging="993"/>
        <w:jc w:val="both"/>
        <w:rPr>
          <w:rFonts w:ascii="Arial" w:hAnsi="Arial" w:cs="Arial"/>
          <w:bCs/>
          <w:sz w:val="24"/>
          <w:szCs w:val="24"/>
        </w:rPr>
      </w:pPr>
      <w:r w:rsidRPr="00B31C52">
        <w:rPr>
          <w:rFonts w:ascii="Arial" w:hAnsi="Arial" w:cs="Arial"/>
          <w:bCs/>
          <w:sz w:val="24"/>
          <w:szCs w:val="24"/>
        </w:rPr>
        <w:t>Tabela 1 - Produção científica e/ou tecnológica, considera</w:t>
      </w:r>
      <w:r w:rsidR="00C26F55" w:rsidRPr="00B31C52">
        <w:rPr>
          <w:rFonts w:ascii="Arial" w:hAnsi="Arial" w:cs="Arial"/>
          <w:bCs/>
          <w:sz w:val="24"/>
          <w:szCs w:val="24"/>
        </w:rPr>
        <w:t>ndo</w:t>
      </w:r>
      <w:r w:rsidRPr="00B31C52">
        <w:rPr>
          <w:rFonts w:ascii="Arial" w:hAnsi="Arial" w:cs="Arial"/>
          <w:bCs/>
          <w:sz w:val="24"/>
          <w:szCs w:val="24"/>
        </w:rPr>
        <w:t xml:space="preserve"> a pontuação por artigo nos últimos 05 (cinco)</w:t>
      </w:r>
      <w:r w:rsidR="0097552A" w:rsidRPr="00B31C52">
        <w:rPr>
          <w:rFonts w:ascii="Arial" w:hAnsi="Arial" w:cs="Arial"/>
          <w:bCs/>
          <w:sz w:val="24"/>
          <w:szCs w:val="24"/>
        </w:rPr>
        <w:t xml:space="preserve"> </w:t>
      </w:r>
      <w:r w:rsidRPr="00B31C52">
        <w:rPr>
          <w:rFonts w:ascii="Arial" w:hAnsi="Arial" w:cs="Arial"/>
          <w:bCs/>
          <w:sz w:val="24"/>
          <w:szCs w:val="24"/>
        </w:rPr>
        <w:t xml:space="preserve">anos </w:t>
      </w:r>
      <w:r w:rsidR="00B31C52">
        <w:rPr>
          <w:rFonts w:ascii="Arial" w:hAnsi="Arial" w:cs="Arial"/>
          <w:bCs/>
          <w:sz w:val="24"/>
          <w:szCs w:val="24"/>
        </w:rPr>
        <w:t xml:space="preserve">completos </w:t>
      </w:r>
      <w:r w:rsidRPr="00B31C52">
        <w:rPr>
          <w:rFonts w:ascii="Arial" w:hAnsi="Arial" w:cs="Arial"/>
          <w:bCs/>
          <w:sz w:val="24"/>
          <w:szCs w:val="24"/>
        </w:rPr>
        <w:t>(201</w:t>
      </w:r>
      <w:r w:rsidR="00B31C52">
        <w:rPr>
          <w:rFonts w:ascii="Arial" w:hAnsi="Arial" w:cs="Arial"/>
          <w:bCs/>
          <w:sz w:val="24"/>
          <w:szCs w:val="24"/>
        </w:rPr>
        <w:t>9</w:t>
      </w:r>
      <w:r w:rsidRPr="00B31C52">
        <w:rPr>
          <w:rFonts w:ascii="Arial" w:hAnsi="Arial" w:cs="Arial"/>
          <w:bCs/>
          <w:sz w:val="24"/>
          <w:szCs w:val="24"/>
        </w:rPr>
        <w:t>-202</w:t>
      </w:r>
      <w:r w:rsidR="00B31C52">
        <w:rPr>
          <w:rFonts w:ascii="Arial" w:hAnsi="Arial" w:cs="Arial"/>
          <w:bCs/>
          <w:sz w:val="24"/>
          <w:szCs w:val="24"/>
        </w:rPr>
        <w:t>3</w:t>
      </w:r>
      <w:r w:rsidRPr="00B31C52">
        <w:rPr>
          <w:rFonts w:ascii="Arial" w:hAnsi="Arial" w:cs="Arial"/>
          <w:bCs/>
          <w:sz w:val="24"/>
          <w:szCs w:val="24"/>
        </w:rPr>
        <w:t>)</w:t>
      </w:r>
      <w:r w:rsidR="00AA5487" w:rsidRPr="00B31C52">
        <w:rPr>
          <w:rFonts w:ascii="Arial" w:hAnsi="Arial" w:cs="Arial"/>
          <w:bCs/>
          <w:sz w:val="24"/>
          <w:szCs w:val="24"/>
        </w:rPr>
        <w:t xml:space="preserve">. </w:t>
      </w:r>
      <w:r w:rsidR="00B31C52" w:rsidRPr="00B31C52">
        <w:rPr>
          <w:rFonts w:ascii="Arial" w:hAnsi="Arial" w:cs="Arial"/>
          <w:sz w:val="24"/>
          <w:szCs w:val="24"/>
        </w:rPr>
        <w:t>Será considerado um ano a mais no período avaliativo para mães por filho(a) nascido ou adotado desde 201</w:t>
      </w:r>
      <w:r w:rsidR="00B31C52">
        <w:rPr>
          <w:rFonts w:ascii="Arial" w:hAnsi="Arial" w:cs="Arial"/>
          <w:sz w:val="24"/>
          <w:szCs w:val="24"/>
        </w:rPr>
        <w:t>9</w:t>
      </w:r>
      <w:r w:rsidR="00E94602" w:rsidRPr="00B31C52">
        <w:rPr>
          <w:rFonts w:ascii="Arial" w:hAnsi="Arial" w:cs="Arial"/>
          <w:bCs/>
          <w:sz w:val="24"/>
          <w:szCs w:val="24"/>
        </w:rPr>
        <w:t>.</w:t>
      </w:r>
    </w:p>
    <w:tbl>
      <w:tblPr>
        <w:tblW w:w="9724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1"/>
        <w:gridCol w:w="4678"/>
        <w:gridCol w:w="1417"/>
        <w:gridCol w:w="1134"/>
        <w:gridCol w:w="1134"/>
        <w:gridCol w:w="160"/>
      </w:tblGrid>
      <w:tr w:rsidR="00AC0C79" w:rsidRPr="00B31C52" w14:paraId="389A8635" w14:textId="77777777" w:rsidTr="00E816F3">
        <w:trPr>
          <w:gridAfter w:val="1"/>
          <w:wAfter w:w="160" w:type="dxa"/>
          <w:trHeight w:val="345"/>
          <w:tblHeader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3" w14:textId="1991CDD2" w:rsidR="00AC0C79" w:rsidRPr="00B31C52" w:rsidRDefault="006E2449">
            <w:pPr>
              <w:widowControl w:val="0"/>
              <w:jc w:val="left"/>
              <w:rPr>
                <w:rFonts w:ascii="Arial" w:eastAsia="Times New Roman" w:hAnsi="Arial" w:cs="Arial"/>
                <w:b/>
                <w:bCs/>
                <w:color w:val="0070C0"/>
                <w:sz w:val="24"/>
                <w:szCs w:val="24"/>
                <w:lang w:eastAsia="pt-BR"/>
              </w:rPr>
            </w:pPr>
            <w:r w:rsidRPr="00B31C52">
              <w:rPr>
                <w:rFonts w:ascii="Arial" w:eastAsia="Times New Roman" w:hAnsi="Arial" w:cs="Arial"/>
                <w:b/>
                <w:bCs/>
                <w:color w:val="0070C0"/>
                <w:sz w:val="24"/>
                <w:szCs w:val="24"/>
                <w:lang w:eastAsia="pt-BR"/>
              </w:rPr>
              <w:t>NOME:</w:t>
            </w:r>
          </w:p>
        </w:tc>
        <w:tc>
          <w:tcPr>
            <w:tcW w:w="836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bottom"/>
          </w:tcPr>
          <w:p w14:paraId="389A8634" w14:textId="0DC254DA" w:rsidR="00AC0C79" w:rsidRPr="00B31C52" w:rsidRDefault="00AC0C79">
            <w:pPr>
              <w:widowControl w:val="0"/>
              <w:jc w:val="left"/>
              <w:rPr>
                <w:rFonts w:ascii="Arial" w:eastAsia="Times New Roman" w:hAnsi="Arial" w:cs="Arial"/>
                <w:b/>
                <w:bCs/>
                <w:color w:val="auto"/>
                <w:sz w:val="24"/>
                <w:szCs w:val="24"/>
                <w:lang w:eastAsia="pt-BR"/>
              </w:rPr>
            </w:pPr>
          </w:p>
        </w:tc>
      </w:tr>
      <w:tr w:rsidR="00AC0C79" w:rsidRPr="00B31C52" w14:paraId="389A8637" w14:textId="77777777" w:rsidTr="005B2AD0">
        <w:trPr>
          <w:gridAfter w:val="1"/>
          <w:wAfter w:w="160" w:type="dxa"/>
          <w:trHeight w:val="330"/>
        </w:trPr>
        <w:tc>
          <w:tcPr>
            <w:tcW w:w="9564" w:type="dxa"/>
            <w:gridSpan w:val="5"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bottom"/>
          </w:tcPr>
          <w:p w14:paraId="389A8636" w14:textId="0A1CFFD8" w:rsidR="00AC0C79" w:rsidRPr="00B31C52" w:rsidRDefault="006E2449">
            <w:pPr>
              <w:widowControl w:val="0"/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pt-BR"/>
              </w:rPr>
            </w:pPr>
            <w:r w:rsidRPr="00B31C52"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pt-BR"/>
              </w:rPr>
              <w:t>PREENCHER APENAS OS CAMPOS HACHUREADOS</w:t>
            </w:r>
          </w:p>
        </w:tc>
      </w:tr>
      <w:tr w:rsidR="00AC0C79" w:rsidRPr="00B31C52" w14:paraId="389A863D" w14:textId="77777777" w:rsidTr="00B31C52">
        <w:trPr>
          <w:trHeight w:val="315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8" w14:textId="25E2163A" w:rsidR="00AC0C79" w:rsidRPr="00480CB9" w:rsidRDefault="006E2449" w:rsidP="00480CB9">
            <w:pPr>
              <w:ind w:left="142" w:hanging="142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B31C52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  <w:t>Item Avaliado</w:t>
            </w:r>
            <w:r w:rsidR="003E7D5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  <w:t xml:space="preserve"> (</w:t>
            </w:r>
            <w:r w:rsidR="00480CB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  <w:t>produtos desde 2019</w:t>
            </w:r>
            <w:r w:rsidR="00480CB9">
              <w:rPr>
                <w:rFonts w:ascii="Arial" w:eastAsia="Times New Roman" w:hAnsi="Arial" w:cs="Arial"/>
                <w:sz w:val="20"/>
                <w:szCs w:val="20"/>
                <w:lang w:val="en-GB" w:eastAsia="pt-BR"/>
              </w:rPr>
              <w:t>Ϯ</w:t>
            </w:r>
            <w:r w:rsidR="00480CB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9" w14:textId="77777777" w:rsidR="00AC0C79" w:rsidRPr="00B31C52" w:rsidRDefault="006E2449">
            <w:pPr>
              <w:widowControl w:val="0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</w:pPr>
            <w:r w:rsidRPr="00B31C52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  <w:t>Pontuação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A" w14:textId="71AA0E0B" w:rsidR="00AC0C79" w:rsidRPr="00B31C52" w:rsidRDefault="00B31C52">
            <w:pPr>
              <w:widowControl w:val="0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  <w:t>Número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bottom"/>
          </w:tcPr>
          <w:p w14:paraId="389A863B" w14:textId="77777777" w:rsidR="00AC0C79" w:rsidRPr="00B31C52" w:rsidRDefault="006E2449">
            <w:pPr>
              <w:widowControl w:val="0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</w:pPr>
            <w:r w:rsidRPr="00B31C52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  <w:t>Total</w:t>
            </w:r>
          </w:p>
        </w:tc>
        <w:tc>
          <w:tcPr>
            <w:tcW w:w="160" w:type="dxa"/>
          </w:tcPr>
          <w:p w14:paraId="389A863C" w14:textId="77777777" w:rsidR="00AC0C79" w:rsidRPr="00B31C52" w:rsidRDefault="00AC0C79">
            <w:pPr>
              <w:widowControl w:val="0"/>
              <w:rPr>
                <w:rFonts w:ascii="Arial" w:hAnsi="Arial" w:cs="Arial"/>
              </w:rPr>
            </w:pPr>
          </w:p>
        </w:tc>
      </w:tr>
      <w:tr w:rsidR="00AC0C79" w:rsidRPr="00B31C52" w14:paraId="389A8643" w14:textId="77777777" w:rsidTr="00B31C52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3E" w14:textId="18CDFAF8" w:rsidR="00AC0C79" w:rsidRPr="00D45C28" w:rsidRDefault="006E2449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1. </w:t>
            </w:r>
            <w:r w:rsidR="00B31C52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ercentil </w:t>
            </w:r>
            <w:r w:rsidR="00B31C52" w:rsidRPr="00B31C52">
              <w:rPr>
                <w:rFonts w:ascii="Arial" w:hAnsi="Arial" w:cs="Arial"/>
              </w:rPr>
              <w:t>≥ 87,5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</w:t>
            </w:r>
            <w:r w:rsidR="003E7D5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ver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Scopus</w:t>
            </w:r>
            <w:r w:rsidR="00901F27" w:rsidRPr="00B31C52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  <w:t>*</w:t>
            </w:r>
            <w:r w:rsidR="00D45C28" w:rsidRP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3F" w14:textId="77777777" w:rsidR="00AC0C79" w:rsidRPr="00B31C52" w:rsidRDefault="006E244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40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41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42" w14:textId="77777777" w:rsidR="00AC0C79" w:rsidRPr="00B31C52" w:rsidRDefault="00AC0C79">
            <w:pPr>
              <w:widowControl w:val="0"/>
              <w:rPr>
                <w:rFonts w:ascii="Arial" w:hAnsi="Arial" w:cs="Arial"/>
              </w:rPr>
            </w:pPr>
          </w:p>
        </w:tc>
      </w:tr>
      <w:tr w:rsidR="00AC0C79" w:rsidRPr="00B31C52" w14:paraId="389A8649" w14:textId="77777777" w:rsidTr="00B31C52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44" w14:textId="6A6933F6" w:rsidR="00AC0C79" w:rsidRPr="00B31C52" w:rsidRDefault="006E2449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2. </w:t>
            </w:r>
            <w:r w:rsidR="00B31C52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ercentil </w:t>
            </w:r>
            <w:r w:rsidR="00B31C52" w:rsidRPr="00B31C52">
              <w:rPr>
                <w:rFonts w:ascii="Arial" w:hAnsi="Arial" w:cs="Arial"/>
              </w:rPr>
              <w:t xml:space="preserve">≥ </w:t>
            </w:r>
            <w:r w:rsidR="00B31C52">
              <w:rPr>
                <w:rFonts w:ascii="Arial" w:hAnsi="Arial" w:cs="Arial"/>
              </w:rPr>
              <w:t>7</w:t>
            </w:r>
            <w:r w:rsidR="00B31C52" w:rsidRPr="00B31C52">
              <w:rPr>
                <w:rFonts w:ascii="Arial" w:hAnsi="Arial" w:cs="Arial"/>
              </w:rPr>
              <w:t>5</w:t>
            </w:r>
            <w:r w:rsidR="00B31C52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(</w:t>
            </w:r>
            <w:r w:rsid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ver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Scopus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  <w:t>*</w:t>
            </w:r>
            <w:r w:rsidR="00D45C28" w:rsidRP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45" w14:textId="5AEF61AB" w:rsidR="00AC0C79" w:rsidRPr="00B31C52" w:rsidRDefault="006B5AA0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</w:t>
            </w:r>
            <w:r w:rsidR="006E2449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46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47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48" w14:textId="77777777" w:rsidR="00AC0C79" w:rsidRPr="00B31C52" w:rsidRDefault="00AC0C79">
            <w:pPr>
              <w:widowControl w:val="0"/>
              <w:rPr>
                <w:rFonts w:ascii="Arial" w:hAnsi="Arial" w:cs="Arial"/>
              </w:rPr>
            </w:pPr>
          </w:p>
        </w:tc>
      </w:tr>
      <w:tr w:rsidR="00AC0C79" w:rsidRPr="00B31C52" w14:paraId="389A864F" w14:textId="77777777" w:rsidTr="00B31C52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4A" w14:textId="274E06B6" w:rsidR="00AC0C79" w:rsidRPr="00B31C52" w:rsidRDefault="006E2449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</w:pP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3. </w:t>
            </w:r>
            <w:r w:rsidR="00B31C52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ercentil </w:t>
            </w:r>
            <w:r w:rsidR="00B31C52" w:rsidRPr="00B31C52">
              <w:rPr>
                <w:rFonts w:ascii="Arial" w:hAnsi="Arial" w:cs="Arial"/>
              </w:rPr>
              <w:t xml:space="preserve">≥ </w:t>
            </w:r>
            <w:r w:rsidR="006B5AA0">
              <w:rPr>
                <w:rFonts w:ascii="Arial" w:hAnsi="Arial" w:cs="Arial"/>
              </w:rPr>
              <w:t>6</w:t>
            </w:r>
            <w:r w:rsidR="00B31C52" w:rsidRPr="00B31C52">
              <w:rPr>
                <w:rFonts w:ascii="Arial" w:hAnsi="Arial" w:cs="Arial"/>
              </w:rPr>
              <w:t>7,5</w:t>
            </w:r>
            <w:r w:rsidR="00B31C52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(</w:t>
            </w:r>
            <w:r w:rsid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ver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Scopus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  <w:t>*</w:t>
            </w:r>
            <w:r w:rsidR="00D45C28" w:rsidRP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4B" w14:textId="77777777" w:rsidR="00AC0C79" w:rsidRPr="00B31C52" w:rsidRDefault="006E244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,5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4C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4D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4E" w14:textId="77777777" w:rsidR="00AC0C79" w:rsidRPr="00B31C52" w:rsidRDefault="00AC0C79">
            <w:pPr>
              <w:widowControl w:val="0"/>
              <w:rPr>
                <w:rFonts w:ascii="Arial" w:hAnsi="Arial" w:cs="Arial"/>
              </w:rPr>
            </w:pPr>
          </w:p>
        </w:tc>
      </w:tr>
      <w:tr w:rsidR="00AC0C79" w:rsidRPr="00B31C52" w14:paraId="389A8655" w14:textId="77777777" w:rsidTr="00B31C52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50" w14:textId="5DFE4273" w:rsidR="00AC0C79" w:rsidRPr="00B31C52" w:rsidRDefault="006E2449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4. </w:t>
            </w:r>
            <w:r w:rsidR="00B31C52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ercentil </w:t>
            </w:r>
            <w:r w:rsidR="00B31C52" w:rsidRPr="00B31C52">
              <w:rPr>
                <w:rFonts w:ascii="Arial" w:hAnsi="Arial" w:cs="Arial"/>
              </w:rPr>
              <w:t xml:space="preserve">≥ </w:t>
            </w:r>
            <w:r w:rsidR="00B31C52">
              <w:rPr>
                <w:rFonts w:ascii="Arial" w:hAnsi="Arial" w:cs="Arial"/>
              </w:rPr>
              <w:t>50</w:t>
            </w:r>
            <w:r w:rsidR="00B31C52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(</w:t>
            </w:r>
            <w:r w:rsid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ver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Scopus</w:t>
            </w:r>
            <w:r w:rsidR="00D45C28" w:rsidRPr="00B31C52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  <w:t>*</w:t>
            </w:r>
            <w:r w:rsidR="00D45C28" w:rsidRP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51" w14:textId="32189A58" w:rsidR="00AC0C79" w:rsidRPr="00B31C52" w:rsidRDefault="006E244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,</w:t>
            </w:r>
            <w:r w:rsidR="006B5AA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52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53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54" w14:textId="77777777" w:rsidR="00AC0C79" w:rsidRPr="00B31C52" w:rsidRDefault="00AC0C79">
            <w:pPr>
              <w:widowControl w:val="0"/>
              <w:rPr>
                <w:rFonts w:ascii="Arial" w:hAnsi="Arial" w:cs="Arial"/>
              </w:rPr>
            </w:pPr>
          </w:p>
        </w:tc>
      </w:tr>
      <w:tr w:rsidR="00D45C28" w:rsidRPr="00B31C52" w14:paraId="2A51776C" w14:textId="77777777" w:rsidTr="00200A44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64EBA95" w14:textId="312F482C" w:rsidR="00D45C28" w:rsidRPr="00B31C52" w:rsidRDefault="00D45C28" w:rsidP="00200A44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. Percentil </w:t>
            </w:r>
            <w:r>
              <w:rPr>
                <w:rFonts w:ascii="Arial" w:hAnsi="Arial" w:cs="Arial"/>
              </w:rPr>
              <w:t>&lt;</w:t>
            </w:r>
            <w:r w:rsidRPr="00B31C5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50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(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ver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Scopus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pt-BR"/>
              </w:rPr>
              <w:t>*</w:t>
            </w:r>
            <w:r w:rsidRP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58CC67" w14:textId="34A1851C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AA6894C" w14:textId="77777777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11EE0872" w14:textId="77777777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73C6BD1A" w14:textId="77777777" w:rsidR="00D45C28" w:rsidRPr="00B31C52" w:rsidRDefault="00D45C28" w:rsidP="00200A44">
            <w:pPr>
              <w:widowControl w:val="0"/>
              <w:rPr>
                <w:rFonts w:ascii="Arial" w:hAnsi="Arial" w:cs="Arial"/>
              </w:rPr>
            </w:pPr>
          </w:p>
        </w:tc>
      </w:tr>
      <w:tr w:rsidR="003E7D5D" w:rsidRPr="00B31C52" w14:paraId="613E276D" w14:textId="77777777" w:rsidTr="00200A44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FE53CBC" w14:textId="07DB987F" w:rsidR="003E7D5D" w:rsidRPr="00B31C52" w:rsidRDefault="00D45C28" w:rsidP="00200A44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</w:t>
            </w:r>
            <w:r w:rsidR="003E7D5D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. </w:t>
            </w:r>
            <w:r w:rsidR="003E7D5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Orientação de mestrado/doutorado concluída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57DCED" w14:textId="033114C5" w:rsidR="003E7D5D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  <w:r w:rsidR="00480CB9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DC347D6" w14:textId="77777777" w:rsidR="003E7D5D" w:rsidRPr="00B31C52" w:rsidRDefault="003E7D5D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77A7D17A" w14:textId="77777777" w:rsidR="003E7D5D" w:rsidRPr="00B31C52" w:rsidRDefault="003E7D5D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7C1C3585" w14:textId="77777777" w:rsidR="003E7D5D" w:rsidRPr="00B31C52" w:rsidRDefault="003E7D5D" w:rsidP="00200A44">
            <w:pPr>
              <w:widowControl w:val="0"/>
              <w:rPr>
                <w:rFonts w:ascii="Arial" w:hAnsi="Arial" w:cs="Arial"/>
              </w:rPr>
            </w:pPr>
          </w:p>
        </w:tc>
      </w:tr>
      <w:tr w:rsidR="006B5AA0" w:rsidRPr="00B31C52" w14:paraId="2CC55EF6" w14:textId="77777777" w:rsidTr="00200A44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DF76AF0" w14:textId="5EDE9665" w:rsidR="006B5AA0" w:rsidRPr="00B31C52" w:rsidRDefault="00D45C28" w:rsidP="00200A44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</w:t>
            </w:r>
            <w:r w:rsidR="006B5AA0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. </w:t>
            </w:r>
            <w:r w:rsidR="006B5AA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orientação de mestrado/doutorado concluída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CE5DAA" w14:textId="6941687C" w:rsidR="006B5AA0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  <w:r w:rsidR="006B5AA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42EC32DA" w14:textId="77777777" w:rsidR="006B5AA0" w:rsidRPr="00B31C52" w:rsidRDefault="006B5AA0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7A67A4D7" w14:textId="77777777" w:rsidR="006B5AA0" w:rsidRPr="00B31C52" w:rsidRDefault="006B5AA0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752BCF87" w14:textId="77777777" w:rsidR="006B5AA0" w:rsidRPr="00B31C52" w:rsidRDefault="006B5AA0" w:rsidP="00200A44">
            <w:pPr>
              <w:widowControl w:val="0"/>
              <w:rPr>
                <w:rFonts w:ascii="Arial" w:hAnsi="Arial" w:cs="Arial"/>
              </w:rPr>
            </w:pPr>
          </w:p>
        </w:tc>
      </w:tr>
      <w:tr w:rsidR="00AC0C79" w:rsidRPr="00B31C52" w14:paraId="389A865B" w14:textId="77777777" w:rsidTr="00B31C52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56" w14:textId="58AB3444" w:rsidR="00AC0C79" w:rsidRPr="00B31C52" w:rsidRDefault="00D45C28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</w:t>
            </w:r>
            <w:r w:rsidR="006E2449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. </w:t>
            </w:r>
            <w:r w:rsidR="001A15C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Orientação </w:t>
            </w:r>
            <w:r w:rsid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de iniciação científica</w:t>
            </w:r>
            <w:r w:rsidR="001A15C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3E7D5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ncluída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57" w14:textId="074EE836" w:rsidR="00AC0C79" w:rsidRPr="00B31C52" w:rsidRDefault="006E244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,</w:t>
            </w:r>
            <w:r w:rsidR="00D45C2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58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59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5A" w14:textId="77777777" w:rsidR="00AC0C79" w:rsidRPr="00B31C52" w:rsidRDefault="00AC0C79">
            <w:pPr>
              <w:widowControl w:val="0"/>
              <w:rPr>
                <w:rFonts w:ascii="Arial" w:hAnsi="Arial" w:cs="Arial"/>
              </w:rPr>
            </w:pPr>
          </w:p>
        </w:tc>
      </w:tr>
      <w:tr w:rsidR="006B5AA0" w:rsidRPr="00B31C52" w14:paraId="48137AC6" w14:textId="77777777" w:rsidTr="00200A44">
        <w:trPr>
          <w:trHeight w:val="30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DEFA05E" w14:textId="2DEE9A9E" w:rsidR="006B5AA0" w:rsidRPr="00B31C52" w:rsidRDefault="00D45C28" w:rsidP="00200A44">
            <w:pPr>
              <w:widowControl w:val="0"/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</w:t>
            </w:r>
            <w:r w:rsidR="006B5AA0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. </w:t>
            </w:r>
            <w:r w:rsidR="006B5AA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orientação de iniciação científica concluída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E7ED60" w14:textId="15A773A3" w:rsidR="006B5AA0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5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8A2A55" w14:textId="77777777" w:rsidR="006B5AA0" w:rsidRPr="00B31C52" w:rsidRDefault="006B5AA0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2786CA09" w14:textId="77777777" w:rsidR="006B5AA0" w:rsidRPr="00B31C52" w:rsidRDefault="006B5AA0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790175DC" w14:textId="77777777" w:rsidR="006B5AA0" w:rsidRPr="00B31C52" w:rsidRDefault="006B5AA0" w:rsidP="00200A44">
            <w:pPr>
              <w:widowControl w:val="0"/>
              <w:rPr>
                <w:rFonts w:ascii="Arial" w:hAnsi="Arial" w:cs="Arial"/>
              </w:rPr>
            </w:pPr>
          </w:p>
        </w:tc>
      </w:tr>
      <w:tr w:rsidR="00AC0C79" w:rsidRPr="00B31C52" w14:paraId="389A8667" w14:textId="77777777" w:rsidTr="00B31C52">
        <w:trPr>
          <w:trHeight w:val="39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62" w14:textId="1A7B139C" w:rsidR="00AC0C79" w:rsidRPr="00B31C52" w:rsidRDefault="00D45C28">
            <w:pPr>
              <w:widowControl w:val="0"/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</w:t>
            </w:r>
            <w:r w:rsidR="006E2449"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. </w:t>
            </w:r>
            <w:r w:rsidR="006B5AA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ordenação de projeto de pesquisa/extensão/inovação financiado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63" w14:textId="2C2EFB96" w:rsidR="00AC0C79" w:rsidRPr="00B31C52" w:rsidRDefault="006B5AA0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,0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389A8664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65" w14:textId="77777777" w:rsidR="00AC0C79" w:rsidRPr="00B31C52" w:rsidRDefault="00AC0C79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389A8666" w14:textId="77777777" w:rsidR="00AC0C79" w:rsidRPr="00B31C52" w:rsidRDefault="00AC0C79">
            <w:pPr>
              <w:widowControl w:val="0"/>
              <w:rPr>
                <w:rFonts w:ascii="Arial" w:hAnsi="Arial" w:cs="Arial"/>
              </w:rPr>
            </w:pPr>
          </w:p>
        </w:tc>
      </w:tr>
      <w:tr w:rsidR="00D45C28" w:rsidRPr="00B31C52" w14:paraId="42429FA3" w14:textId="77777777" w:rsidTr="00200A44">
        <w:trPr>
          <w:trHeight w:val="39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F86E84" w14:textId="77777777" w:rsidR="00D45C28" w:rsidRPr="00B31C52" w:rsidRDefault="00D45C28" w:rsidP="00200A44">
            <w:pPr>
              <w:widowControl w:val="0"/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1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.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articipação em projeto de pesquisa/extensão/inovação financiado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B49E8A" w14:textId="77777777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25/ano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4E32CCC7" w14:textId="77777777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0DE6D46C" w14:textId="77777777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6B6FFCD0" w14:textId="77777777" w:rsidR="00D45C28" w:rsidRPr="00B31C52" w:rsidRDefault="00D45C28" w:rsidP="00200A44">
            <w:pPr>
              <w:widowControl w:val="0"/>
              <w:rPr>
                <w:rFonts w:ascii="Arial" w:hAnsi="Arial" w:cs="Arial"/>
              </w:rPr>
            </w:pPr>
          </w:p>
        </w:tc>
      </w:tr>
      <w:tr w:rsidR="00D45C28" w:rsidRPr="00B31C52" w14:paraId="0971EC46" w14:textId="77777777" w:rsidTr="00200A44">
        <w:trPr>
          <w:trHeight w:val="390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8F0B741" w14:textId="47BCD384" w:rsidR="00D45C28" w:rsidRPr="00B31C52" w:rsidRDefault="00D45C28" w:rsidP="00200A44">
            <w:pPr>
              <w:widowControl w:val="0"/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2</w:t>
            </w:r>
            <w:r w:rsidRPr="00B31C5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.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Ministração </w:t>
            </w:r>
            <w:r w:rsidR="00955897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oficial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de aulas em nível de pós-graduação**</w:t>
            </w:r>
          </w:p>
        </w:tc>
        <w:tc>
          <w:tcPr>
            <w:tcW w:w="1417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B2DF0E" w14:textId="726BD9B9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02/h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0A23D689" w14:textId="77777777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134" w:type="dxa"/>
            <w:tcBorders>
              <w:bottom w:val="single" w:sz="4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1BE9ECF6" w14:textId="77777777" w:rsidR="00D45C28" w:rsidRPr="00B31C52" w:rsidRDefault="00D45C28" w:rsidP="00200A44">
            <w:pPr>
              <w:widowControl w:val="0"/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60" w:type="dxa"/>
          </w:tcPr>
          <w:p w14:paraId="78344CC4" w14:textId="77777777" w:rsidR="00D45C28" w:rsidRPr="00B31C52" w:rsidRDefault="00D45C28" w:rsidP="00200A44">
            <w:pPr>
              <w:widowControl w:val="0"/>
              <w:rPr>
                <w:rFonts w:ascii="Arial" w:hAnsi="Arial" w:cs="Arial"/>
              </w:rPr>
            </w:pPr>
          </w:p>
        </w:tc>
      </w:tr>
      <w:tr w:rsidR="00AC0C79" w:rsidRPr="00B31C52" w14:paraId="389A8679" w14:textId="77777777" w:rsidTr="00B31C52">
        <w:trPr>
          <w:trHeight w:val="345"/>
        </w:trPr>
        <w:tc>
          <w:tcPr>
            <w:tcW w:w="5879" w:type="dxa"/>
            <w:gridSpan w:val="2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9A8674" w14:textId="77777777" w:rsidR="00AC0C79" w:rsidRPr="00B31C52" w:rsidRDefault="006E2449">
            <w:pPr>
              <w:widowControl w:val="0"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</w:pPr>
            <w:r w:rsidRPr="00B31C52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  <w:t>TOTAL GERAL</w:t>
            </w:r>
          </w:p>
        </w:tc>
        <w:tc>
          <w:tcPr>
            <w:tcW w:w="1417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75" w14:textId="2516B5B4" w:rsidR="00AC0C79" w:rsidRPr="00B31C52" w:rsidRDefault="00AC0C79">
            <w:pPr>
              <w:widowControl w:val="0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</w:pPr>
          </w:p>
        </w:tc>
        <w:tc>
          <w:tcPr>
            <w:tcW w:w="1134" w:type="dxa"/>
            <w:tcBorders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9A8676" w14:textId="77777777" w:rsidR="00AC0C79" w:rsidRPr="00B31C52" w:rsidRDefault="00AC0C79">
            <w:pPr>
              <w:widowControl w:val="0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pt-BR"/>
              </w:rPr>
            </w:pPr>
          </w:p>
        </w:tc>
        <w:tc>
          <w:tcPr>
            <w:tcW w:w="1134" w:type="dxa"/>
            <w:tcBorders>
              <w:bottom w:val="single" w:sz="12" w:space="0" w:color="000000"/>
              <w:right w:val="single" w:sz="12" w:space="0" w:color="000000"/>
            </w:tcBorders>
            <w:shd w:val="clear" w:color="auto" w:fill="D9D9D9"/>
            <w:vAlign w:val="center"/>
          </w:tcPr>
          <w:p w14:paraId="389A8677" w14:textId="77777777" w:rsidR="00AC0C79" w:rsidRPr="00B31C52" w:rsidRDefault="00AC0C79">
            <w:pPr>
              <w:widowControl w:val="0"/>
              <w:rPr>
                <w:rFonts w:ascii="Arial" w:eastAsia="Times New Roman" w:hAnsi="Arial" w:cs="Arial"/>
                <w:b/>
                <w:bCs/>
                <w:lang w:eastAsia="pt-BR"/>
              </w:rPr>
            </w:pPr>
          </w:p>
        </w:tc>
        <w:tc>
          <w:tcPr>
            <w:tcW w:w="160" w:type="dxa"/>
          </w:tcPr>
          <w:p w14:paraId="389A8678" w14:textId="77777777" w:rsidR="00AC0C79" w:rsidRPr="00B31C52" w:rsidRDefault="00AC0C79">
            <w:pPr>
              <w:widowControl w:val="0"/>
              <w:rPr>
                <w:rFonts w:ascii="Arial" w:hAnsi="Arial" w:cs="Arial"/>
              </w:rPr>
            </w:pPr>
          </w:p>
        </w:tc>
      </w:tr>
    </w:tbl>
    <w:p w14:paraId="389A867A" w14:textId="7F1FA0A5" w:rsidR="00AC0C79" w:rsidRPr="00D45C28" w:rsidRDefault="00480CB9">
      <w:pPr>
        <w:ind w:left="142" w:hanging="142"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sz w:val="20"/>
          <w:szCs w:val="20"/>
          <w:lang w:val="en-GB" w:eastAsia="pt-BR"/>
        </w:rPr>
        <w:t>Ϯ</w:t>
      </w:r>
      <w:r w:rsidRPr="006B5AA0">
        <w:rPr>
          <w:rFonts w:ascii="Arial" w:eastAsia="Times New Roman" w:hAnsi="Arial" w:cs="Arial"/>
          <w:sz w:val="20"/>
          <w:szCs w:val="20"/>
          <w:lang w:eastAsia="pt-BR"/>
        </w:rPr>
        <w:t xml:space="preserve"> </w:t>
      </w:r>
      <w:r w:rsidR="006B5AA0" w:rsidRPr="006B5AA0">
        <w:rPr>
          <w:rFonts w:ascii="Arial" w:eastAsia="Times New Roman" w:hAnsi="Arial" w:cs="Arial"/>
          <w:sz w:val="20"/>
          <w:szCs w:val="20"/>
          <w:lang w:eastAsia="pt-BR"/>
        </w:rPr>
        <w:t xml:space="preserve">Ver Art.1, </w:t>
      </w:r>
      <w:r w:rsidR="006B5AA0" w:rsidRPr="00BB7756">
        <w:t xml:space="preserve">§ </w:t>
      </w:r>
      <w:r w:rsidR="006B5AA0">
        <w:t>5</w:t>
      </w:r>
      <w:r w:rsidR="006B5AA0" w:rsidRPr="00BB7756">
        <w:t>º</w:t>
      </w:r>
      <w:r w:rsidR="006B5AA0">
        <w:t xml:space="preserve"> do edital;</w:t>
      </w:r>
      <w:r w:rsidR="00D45C28">
        <w:t xml:space="preserve"> </w:t>
      </w:r>
      <w:r w:rsidR="006E2449" w:rsidRPr="00D45C28">
        <w:rPr>
          <w:rFonts w:ascii="Arial" w:eastAsia="Times New Roman" w:hAnsi="Arial" w:cs="Arial"/>
          <w:sz w:val="20"/>
          <w:szCs w:val="20"/>
          <w:lang w:eastAsia="pt-BR"/>
        </w:rPr>
        <w:t xml:space="preserve">* </w:t>
      </w:r>
      <w:r w:rsidRPr="00D45C28">
        <w:rPr>
          <w:rFonts w:ascii="Arial" w:hAnsi="Arial" w:cs="Arial"/>
          <w:sz w:val="20"/>
          <w:szCs w:val="20"/>
        </w:rPr>
        <w:t xml:space="preserve">Base Scopus </w:t>
      </w:r>
      <w:hyperlink r:id="rId9" w:history="1">
        <w:r w:rsidRPr="00D45C28">
          <w:rPr>
            <w:rStyle w:val="Hyperlink"/>
            <w:rFonts w:ascii="Arial" w:hAnsi="Arial" w:cs="Arial"/>
            <w:sz w:val="20"/>
            <w:szCs w:val="20"/>
          </w:rPr>
          <w:t>https://www.scopus.com/sources</w:t>
        </w:r>
      </w:hyperlink>
      <w:r w:rsidR="00D45C28" w:rsidRPr="00D45C28">
        <w:rPr>
          <w:rFonts w:ascii="Arial" w:eastAsia="Times New Roman" w:hAnsi="Arial" w:cs="Arial"/>
          <w:sz w:val="20"/>
          <w:szCs w:val="20"/>
          <w:lang w:eastAsia="pt-BR"/>
        </w:rPr>
        <w:t xml:space="preserve">; ** </w:t>
      </w:r>
      <w:r w:rsidR="00955897">
        <w:rPr>
          <w:rFonts w:ascii="Arial" w:eastAsia="Times New Roman" w:hAnsi="Arial" w:cs="Arial"/>
          <w:sz w:val="20"/>
          <w:szCs w:val="20"/>
          <w:lang w:eastAsia="pt-BR"/>
        </w:rPr>
        <w:t>Declaração de coordenações de curso, excluídas as</w:t>
      </w:r>
      <w:r w:rsidR="00D45C28">
        <w:rPr>
          <w:rFonts w:ascii="Arial" w:eastAsia="Times New Roman" w:hAnsi="Arial" w:cs="Arial"/>
          <w:sz w:val="20"/>
          <w:szCs w:val="20"/>
          <w:lang w:eastAsia="pt-BR"/>
        </w:rPr>
        <w:t xml:space="preserve"> </w:t>
      </w:r>
      <w:r w:rsidR="00955897">
        <w:rPr>
          <w:rFonts w:ascii="Arial" w:eastAsia="Times New Roman" w:hAnsi="Arial" w:cs="Arial"/>
          <w:sz w:val="20"/>
          <w:szCs w:val="20"/>
          <w:lang w:eastAsia="pt-BR"/>
        </w:rPr>
        <w:t xml:space="preserve">atividades de </w:t>
      </w:r>
      <w:r w:rsidR="00D45C28">
        <w:rPr>
          <w:rFonts w:ascii="Arial" w:eastAsia="Times New Roman" w:hAnsi="Arial" w:cs="Arial"/>
          <w:sz w:val="20"/>
          <w:szCs w:val="20"/>
          <w:lang w:eastAsia="pt-BR"/>
        </w:rPr>
        <w:t>estágio docência.</w:t>
      </w:r>
    </w:p>
    <w:p w14:paraId="389A867C" w14:textId="5D094167" w:rsidR="00AC0C79" w:rsidRPr="00D45C28" w:rsidRDefault="00AC0C79">
      <w:pPr>
        <w:ind w:left="142" w:hanging="142"/>
        <w:jc w:val="both"/>
        <w:rPr>
          <w:rFonts w:ascii="Arial" w:hAnsi="Arial" w:cs="Arial"/>
          <w:sz w:val="24"/>
          <w:szCs w:val="24"/>
        </w:rPr>
      </w:pPr>
    </w:p>
    <w:p w14:paraId="1A9C8C16" w14:textId="77777777" w:rsidR="00955897" w:rsidRDefault="00955897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71EF41E" w14:textId="7B62DBF0" w:rsidR="00B54FEF" w:rsidRPr="00B31C52" w:rsidRDefault="00D67EFD">
      <w:pPr>
        <w:ind w:left="142" w:hanging="142"/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lastRenderedPageBreak/>
        <w:t xml:space="preserve">Tabela 2 - </w:t>
      </w:r>
      <w:r w:rsidR="00B54FEF" w:rsidRPr="00B31C52">
        <w:rPr>
          <w:rFonts w:ascii="Arial" w:hAnsi="Arial" w:cs="Arial"/>
          <w:sz w:val="24"/>
          <w:szCs w:val="24"/>
        </w:rPr>
        <w:t>Lista de artigos utilizados para preenchimento da Tabela 1</w:t>
      </w:r>
      <w:r w:rsidR="001C7EB0" w:rsidRPr="00B31C52">
        <w:rPr>
          <w:rFonts w:ascii="Arial" w:hAnsi="Arial" w:cs="Arial"/>
          <w:sz w:val="24"/>
          <w:szCs w:val="24"/>
        </w:rPr>
        <w:t>.</w:t>
      </w:r>
    </w:p>
    <w:tbl>
      <w:tblPr>
        <w:tblStyle w:val="Tabelacomgrade"/>
        <w:tblW w:w="9492" w:type="dxa"/>
        <w:tblInd w:w="142" w:type="dxa"/>
        <w:tblLook w:val="04A0" w:firstRow="1" w:lastRow="0" w:firstColumn="1" w:lastColumn="0" w:noHBand="0" w:noVBand="1"/>
      </w:tblPr>
      <w:tblGrid>
        <w:gridCol w:w="4828"/>
        <w:gridCol w:w="3158"/>
        <w:gridCol w:w="1506"/>
      </w:tblGrid>
      <w:tr w:rsidR="006B5AA0" w:rsidRPr="00B31C52" w14:paraId="422D8855" w14:textId="77777777" w:rsidTr="006B5AA0">
        <w:tc>
          <w:tcPr>
            <w:tcW w:w="4828" w:type="dxa"/>
          </w:tcPr>
          <w:p w14:paraId="5AFD3235" w14:textId="77777777" w:rsidR="006B5AA0" w:rsidRPr="00B31C52" w:rsidRDefault="006B5AA0" w:rsidP="00CD1318">
            <w:pPr>
              <w:pStyle w:val="PargrafodaLista"/>
              <w:ind w:left="0"/>
              <w:rPr>
                <w:rFonts w:ascii="Arial" w:hAnsi="Arial" w:cs="Arial"/>
              </w:rPr>
            </w:pPr>
            <w:r w:rsidRPr="00B31C52">
              <w:rPr>
                <w:rFonts w:ascii="Arial" w:hAnsi="Arial" w:cs="Arial"/>
              </w:rPr>
              <w:t>REFERÊNCIA</w:t>
            </w:r>
          </w:p>
        </w:tc>
        <w:tc>
          <w:tcPr>
            <w:tcW w:w="3158" w:type="dxa"/>
          </w:tcPr>
          <w:p w14:paraId="3E7BFC36" w14:textId="77777777" w:rsidR="006B5AA0" w:rsidRPr="00B31C52" w:rsidRDefault="006B5AA0" w:rsidP="00CD1318">
            <w:pPr>
              <w:pStyle w:val="PargrafodaLista"/>
              <w:ind w:left="0"/>
              <w:rPr>
                <w:rFonts w:ascii="Arial" w:hAnsi="Arial" w:cs="Arial"/>
              </w:rPr>
            </w:pPr>
            <w:r w:rsidRPr="00B31C52">
              <w:rPr>
                <w:rFonts w:ascii="Arial" w:hAnsi="Arial" w:cs="Arial"/>
              </w:rPr>
              <w:t>DOI</w:t>
            </w:r>
          </w:p>
        </w:tc>
        <w:tc>
          <w:tcPr>
            <w:tcW w:w="1506" w:type="dxa"/>
          </w:tcPr>
          <w:p w14:paraId="2A240055" w14:textId="04E6A2F5" w:rsidR="006B5AA0" w:rsidRPr="00B31C52" w:rsidRDefault="006B5AA0" w:rsidP="00CD1318">
            <w:pPr>
              <w:pStyle w:val="PargrafodaLista"/>
              <w:ind w:left="0"/>
              <w:rPr>
                <w:rFonts w:ascii="Arial" w:hAnsi="Arial" w:cs="Arial"/>
              </w:rPr>
            </w:pPr>
            <w:r w:rsidRPr="00B31C52">
              <w:rPr>
                <w:rFonts w:ascii="Arial" w:hAnsi="Arial" w:cs="Arial"/>
              </w:rPr>
              <w:t>PERCENTIL</w:t>
            </w:r>
            <w:r w:rsidRPr="00B31C52">
              <w:rPr>
                <w:rFonts w:ascii="Arial" w:hAnsi="Arial" w:cs="Arial"/>
                <w:vertAlign w:val="superscript"/>
              </w:rPr>
              <w:t>*</w:t>
            </w:r>
          </w:p>
        </w:tc>
      </w:tr>
      <w:tr w:rsidR="006B5AA0" w:rsidRPr="00B31C52" w14:paraId="789D6F4F" w14:textId="77777777" w:rsidTr="006B5AA0">
        <w:tc>
          <w:tcPr>
            <w:tcW w:w="4828" w:type="dxa"/>
            <w:shd w:val="clear" w:color="auto" w:fill="auto"/>
          </w:tcPr>
          <w:p w14:paraId="67D3FB58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4A5E5056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798EDC11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76B20210" w14:textId="77777777" w:rsidTr="006B5AA0">
        <w:tc>
          <w:tcPr>
            <w:tcW w:w="4828" w:type="dxa"/>
            <w:shd w:val="clear" w:color="auto" w:fill="auto"/>
          </w:tcPr>
          <w:p w14:paraId="4AC422B5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61746114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1BCBDB8A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7B317AD4" w14:textId="77777777" w:rsidTr="006B5AA0">
        <w:tc>
          <w:tcPr>
            <w:tcW w:w="4828" w:type="dxa"/>
            <w:shd w:val="clear" w:color="auto" w:fill="auto"/>
          </w:tcPr>
          <w:p w14:paraId="26062436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54A803F5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1792F0ED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1D084741" w14:textId="77777777" w:rsidTr="006B5AA0">
        <w:tc>
          <w:tcPr>
            <w:tcW w:w="4828" w:type="dxa"/>
            <w:shd w:val="clear" w:color="auto" w:fill="auto"/>
          </w:tcPr>
          <w:p w14:paraId="344202D7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6373B444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2DF4A26F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50688F81" w14:textId="77777777" w:rsidTr="006B5AA0">
        <w:tc>
          <w:tcPr>
            <w:tcW w:w="4828" w:type="dxa"/>
            <w:shd w:val="clear" w:color="auto" w:fill="auto"/>
          </w:tcPr>
          <w:p w14:paraId="61A254AA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2B96E59C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5206228E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64DE4FD7" w14:textId="77777777" w:rsidTr="006B5AA0">
        <w:tc>
          <w:tcPr>
            <w:tcW w:w="4828" w:type="dxa"/>
            <w:shd w:val="clear" w:color="auto" w:fill="auto"/>
          </w:tcPr>
          <w:p w14:paraId="5656339C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4406C927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1BCB6494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42226F0F" w14:textId="77777777" w:rsidTr="006B5AA0">
        <w:tc>
          <w:tcPr>
            <w:tcW w:w="4828" w:type="dxa"/>
            <w:shd w:val="clear" w:color="auto" w:fill="auto"/>
          </w:tcPr>
          <w:p w14:paraId="3FA9CF49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7081F7BC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28F46063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6E6A2899" w14:textId="77777777" w:rsidTr="006B5AA0">
        <w:tc>
          <w:tcPr>
            <w:tcW w:w="4828" w:type="dxa"/>
            <w:shd w:val="clear" w:color="auto" w:fill="auto"/>
          </w:tcPr>
          <w:p w14:paraId="3E0B7C06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59A1C965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6697F3A0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73404A88" w14:textId="77777777" w:rsidTr="006B5AA0">
        <w:tc>
          <w:tcPr>
            <w:tcW w:w="4828" w:type="dxa"/>
            <w:shd w:val="clear" w:color="auto" w:fill="auto"/>
          </w:tcPr>
          <w:p w14:paraId="79A46FDD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34645BE9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2E89B061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6B5AA0" w:rsidRPr="00B31C52" w14:paraId="1AF9C330" w14:textId="77777777" w:rsidTr="006B5AA0">
        <w:tc>
          <w:tcPr>
            <w:tcW w:w="4828" w:type="dxa"/>
            <w:shd w:val="clear" w:color="auto" w:fill="auto"/>
          </w:tcPr>
          <w:p w14:paraId="047846AF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3158" w:type="dxa"/>
            <w:shd w:val="clear" w:color="auto" w:fill="auto"/>
          </w:tcPr>
          <w:p w14:paraId="153C640B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  <w:tc>
          <w:tcPr>
            <w:tcW w:w="1506" w:type="dxa"/>
            <w:shd w:val="clear" w:color="auto" w:fill="auto"/>
          </w:tcPr>
          <w:p w14:paraId="722545F5" w14:textId="77777777" w:rsidR="006B5AA0" w:rsidRPr="00B31C52" w:rsidRDefault="006B5AA0" w:rsidP="00D84121">
            <w:pPr>
              <w:pStyle w:val="PargrafodaLista"/>
              <w:ind w:left="0"/>
              <w:jc w:val="both"/>
              <w:rPr>
                <w:rFonts w:ascii="Arial" w:hAnsi="Arial" w:cs="Arial"/>
              </w:rPr>
            </w:pPr>
          </w:p>
        </w:tc>
      </w:tr>
    </w:tbl>
    <w:p w14:paraId="42FE312E" w14:textId="77777777" w:rsidR="006B5AA0" w:rsidRPr="00480CB9" w:rsidRDefault="006B5AA0" w:rsidP="006B5AA0">
      <w:pPr>
        <w:ind w:left="142" w:hanging="142"/>
        <w:jc w:val="both"/>
        <w:rPr>
          <w:rFonts w:ascii="Arial" w:hAnsi="Arial" w:cs="Arial"/>
          <w:sz w:val="24"/>
          <w:szCs w:val="24"/>
          <w:lang w:val="en-GB"/>
        </w:rPr>
      </w:pPr>
      <w:bookmarkStart w:id="1" w:name="_Hlk119570912"/>
      <w:r w:rsidRPr="00480CB9">
        <w:rPr>
          <w:rFonts w:ascii="Arial" w:eastAsia="Times New Roman" w:hAnsi="Arial" w:cs="Arial"/>
          <w:sz w:val="20"/>
          <w:szCs w:val="20"/>
          <w:lang w:val="en-GB" w:eastAsia="pt-BR"/>
        </w:rPr>
        <w:t xml:space="preserve">* </w:t>
      </w:r>
      <w:r w:rsidRPr="00B31C52">
        <w:rPr>
          <w:rFonts w:ascii="Arial" w:hAnsi="Arial" w:cs="Arial"/>
          <w:sz w:val="20"/>
          <w:szCs w:val="20"/>
          <w:lang w:val="en-US"/>
        </w:rPr>
        <w:t xml:space="preserve">Base Scopus </w:t>
      </w:r>
      <w:hyperlink r:id="rId10" w:history="1">
        <w:r w:rsidRPr="00B31C52">
          <w:rPr>
            <w:rStyle w:val="Hyperlink"/>
            <w:rFonts w:ascii="Arial" w:hAnsi="Arial" w:cs="Arial"/>
            <w:sz w:val="20"/>
            <w:szCs w:val="20"/>
            <w:lang w:val="en-US"/>
          </w:rPr>
          <w:t>https://www.scopus.com/sources</w:t>
        </w:r>
      </w:hyperlink>
      <w:r>
        <w:rPr>
          <w:rFonts w:ascii="Arial" w:eastAsia="Times New Roman" w:hAnsi="Arial" w:cs="Arial"/>
          <w:sz w:val="20"/>
          <w:szCs w:val="20"/>
          <w:lang w:val="en-GB" w:eastAsia="pt-BR"/>
        </w:rPr>
        <w:t>.</w:t>
      </w:r>
    </w:p>
    <w:p w14:paraId="28F96698" w14:textId="77777777" w:rsidR="006B5AA0" w:rsidRPr="006B5AA0" w:rsidRDefault="006B5AA0">
      <w:pPr>
        <w:jc w:val="left"/>
        <w:rPr>
          <w:rFonts w:ascii="Arial" w:hAnsi="Arial" w:cs="Arial"/>
          <w:bCs/>
          <w:sz w:val="24"/>
          <w:szCs w:val="24"/>
          <w:lang w:val="en-GB"/>
        </w:rPr>
      </w:pPr>
      <w:r w:rsidRPr="006B5AA0">
        <w:rPr>
          <w:rFonts w:ascii="Arial" w:hAnsi="Arial" w:cs="Arial"/>
          <w:b/>
          <w:sz w:val="24"/>
          <w:szCs w:val="24"/>
          <w:lang w:val="en-GB"/>
        </w:rPr>
        <w:br w:type="page"/>
      </w:r>
    </w:p>
    <w:p w14:paraId="4CF545B8" w14:textId="77777777" w:rsidR="00B97442" w:rsidRDefault="00B97442" w:rsidP="001C7EB0">
      <w:pPr>
        <w:jc w:val="left"/>
        <w:rPr>
          <w:rFonts w:ascii="Arial" w:hAnsi="Arial" w:cs="Arial"/>
          <w:b/>
          <w:sz w:val="24"/>
          <w:szCs w:val="24"/>
        </w:rPr>
      </w:pPr>
    </w:p>
    <w:p w14:paraId="389A867D" w14:textId="6729E2F9" w:rsidR="00AC0C79" w:rsidRPr="006B5AA0" w:rsidRDefault="006B5AA0" w:rsidP="001C7EB0">
      <w:pPr>
        <w:jc w:val="left"/>
        <w:rPr>
          <w:rFonts w:ascii="Arial" w:hAnsi="Arial" w:cs="Arial"/>
          <w:b/>
          <w:sz w:val="24"/>
          <w:szCs w:val="24"/>
        </w:rPr>
      </w:pPr>
      <w:r w:rsidRPr="006B5AA0">
        <w:rPr>
          <w:rFonts w:ascii="Arial" w:hAnsi="Arial" w:cs="Arial"/>
          <w:b/>
          <w:sz w:val="24"/>
          <w:szCs w:val="24"/>
        </w:rPr>
        <w:t>ITEM 2 – DO PROJETO DE PESQUISA E PLANO DE TRABALHO</w:t>
      </w:r>
    </w:p>
    <w:p w14:paraId="27E4530C" w14:textId="77777777" w:rsidR="00155F14" w:rsidRPr="00B31C52" w:rsidRDefault="00155F14">
      <w:pPr>
        <w:jc w:val="both"/>
        <w:rPr>
          <w:rFonts w:ascii="Arial" w:hAnsi="Arial" w:cs="Arial"/>
          <w:bCs/>
          <w:sz w:val="24"/>
          <w:szCs w:val="24"/>
        </w:rPr>
      </w:pPr>
    </w:p>
    <w:p w14:paraId="40651C46" w14:textId="5D6BE9C0" w:rsidR="00874946" w:rsidRPr="00B31C52" w:rsidRDefault="00874946">
      <w:pPr>
        <w:jc w:val="both"/>
        <w:rPr>
          <w:rFonts w:ascii="Arial" w:hAnsi="Arial" w:cs="Arial"/>
          <w:b/>
          <w:sz w:val="24"/>
          <w:szCs w:val="24"/>
        </w:rPr>
      </w:pPr>
      <w:r w:rsidRPr="00B31C52">
        <w:rPr>
          <w:rFonts w:ascii="Arial" w:hAnsi="Arial" w:cs="Arial"/>
          <w:b/>
          <w:sz w:val="24"/>
          <w:szCs w:val="24"/>
        </w:rPr>
        <w:t>Requerimentos ao projeto de pesquisa</w:t>
      </w:r>
      <w:r w:rsidR="007634DA" w:rsidRPr="00B31C52">
        <w:rPr>
          <w:rFonts w:ascii="Arial" w:hAnsi="Arial" w:cs="Arial"/>
          <w:b/>
          <w:sz w:val="24"/>
          <w:szCs w:val="24"/>
        </w:rPr>
        <w:t>:</w:t>
      </w:r>
    </w:p>
    <w:p w14:paraId="043ED3A6" w14:textId="77777777" w:rsidR="007634DA" w:rsidRPr="009C24B8" w:rsidRDefault="007634DA">
      <w:pPr>
        <w:jc w:val="both"/>
        <w:rPr>
          <w:rFonts w:ascii="Arial" w:hAnsi="Arial" w:cs="Arial"/>
          <w:bCs/>
          <w:sz w:val="24"/>
          <w:szCs w:val="24"/>
        </w:rPr>
      </w:pPr>
    </w:p>
    <w:bookmarkEnd w:id="1"/>
    <w:p w14:paraId="389A8681" w14:textId="467FB0A0" w:rsidR="00AC0C79" w:rsidRPr="00B31C52" w:rsidRDefault="006E2449" w:rsidP="00B54FEF">
      <w:pPr>
        <w:pStyle w:val="Pargrafoda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t>Estar compatível com a área de concentração e Linha(s) de Pesquisa(s) do Programa de Pós-Graduação em Diversidade Biológica e Conservação nos Trópicos – UFAL;</w:t>
      </w:r>
    </w:p>
    <w:p w14:paraId="71026378" w14:textId="4D79B472" w:rsidR="00874946" w:rsidRPr="00B31C52" w:rsidRDefault="00874946" w:rsidP="00874946">
      <w:pPr>
        <w:pStyle w:val="Pargrafoda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t>Estar compatível com a duração máxima da bolsa de 24 (vinte e quatro) meses</w:t>
      </w:r>
      <w:r w:rsidR="006E2449" w:rsidRPr="00B31C52">
        <w:rPr>
          <w:rFonts w:ascii="Arial" w:hAnsi="Arial" w:cs="Arial"/>
          <w:sz w:val="24"/>
          <w:szCs w:val="24"/>
        </w:rPr>
        <w:t>;</w:t>
      </w:r>
    </w:p>
    <w:p w14:paraId="03AEEA8F" w14:textId="4787A236" w:rsidR="00874946" w:rsidRPr="00B31C52" w:rsidRDefault="00874946" w:rsidP="00874946">
      <w:pPr>
        <w:pStyle w:val="Pargrafoda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t>Estar restrito às atividades científicas, tecnológicas e de inovação;</w:t>
      </w:r>
    </w:p>
    <w:p w14:paraId="4E101F41" w14:textId="77777777" w:rsidR="009C24B8" w:rsidRDefault="009C24B8" w:rsidP="009C24B8">
      <w:pPr>
        <w:pStyle w:val="Pargrafoda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r conexões de pesquisa com o maior número de docentes credenciados no PPG;</w:t>
      </w:r>
    </w:p>
    <w:p w14:paraId="64092211" w14:textId="338F5F9A" w:rsidR="000C078F" w:rsidRPr="00B31C52" w:rsidRDefault="000C078F" w:rsidP="00874946">
      <w:pPr>
        <w:pStyle w:val="Pargrafoda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t xml:space="preserve">Apresentar </w:t>
      </w:r>
      <w:r w:rsidR="009C24B8">
        <w:rPr>
          <w:rFonts w:ascii="Arial" w:hAnsi="Arial" w:cs="Arial"/>
          <w:sz w:val="24"/>
          <w:szCs w:val="24"/>
        </w:rPr>
        <w:t>viabilidade operacional e financeira do projeto, incluindo equipamentos e financiamentos existentes</w:t>
      </w:r>
      <w:r w:rsidR="006E2449" w:rsidRPr="00B31C52">
        <w:rPr>
          <w:rFonts w:ascii="Arial" w:hAnsi="Arial" w:cs="Arial"/>
          <w:sz w:val="24"/>
          <w:szCs w:val="24"/>
        </w:rPr>
        <w:t>.</w:t>
      </w:r>
    </w:p>
    <w:p w14:paraId="38CDD20D" w14:textId="3D443046" w:rsidR="00874946" w:rsidRPr="00B31C52" w:rsidRDefault="00874946" w:rsidP="00874946">
      <w:pPr>
        <w:pStyle w:val="PargrafodaLista"/>
        <w:jc w:val="both"/>
        <w:rPr>
          <w:rFonts w:ascii="Arial" w:hAnsi="Arial" w:cs="Arial"/>
          <w:sz w:val="24"/>
          <w:szCs w:val="24"/>
        </w:rPr>
      </w:pPr>
    </w:p>
    <w:p w14:paraId="7BFCBA87" w14:textId="13735116" w:rsidR="00874946" w:rsidRPr="00B31C52" w:rsidRDefault="00874946" w:rsidP="00874946">
      <w:pPr>
        <w:jc w:val="both"/>
        <w:rPr>
          <w:rFonts w:ascii="Arial" w:hAnsi="Arial" w:cs="Arial"/>
          <w:b/>
          <w:sz w:val="24"/>
          <w:szCs w:val="24"/>
        </w:rPr>
      </w:pPr>
      <w:r w:rsidRPr="00B31C52">
        <w:rPr>
          <w:rFonts w:ascii="Arial" w:hAnsi="Arial" w:cs="Arial"/>
          <w:b/>
          <w:sz w:val="24"/>
          <w:szCs w:val="24"/>
        </w:rPr>
        <w:t>Requerimentos ao plano de trabalho</w:t>
      </w:r>
      <w:r w:rsidR="007634DA" w:rsidRPr="00B31C52">
        <w:rPr>
          <w:rFonts w:ascii="Arial" w:hAnsi="Arial" w:cs="Arial"/>
          <w:b/>
          <w:sz w:val="24"/>
          <w:szCs w:val="24"/>
        </w:rPr>
        <w:t>:</w:t>
      </w:r>
    </w:p>
    <w:p w14:paraId="2587DBA2" w14:textId="77777777" w:rsidR="007634DA" w:rsidRPr="00B31C52" w:rsidRDefault="007634DA" w:rsidP="00874946">
      <w:pPr>
        <w:jc w:val="both"/>
        <w:rPr>
          <w:rFonts w:ascii="Arial" w:hAnsi="Arial" w:cs="Arial"/>
          <w:sz w:val="24"/>
          <w:szCs w:val="24"/>
        </w:rPr>
      </w:pPr>
    </w:p>
    <w:p w14:paraId="4899356D" w14:textId="77777777" w:rsidR="009C24B8" w:rsidRPr="00B31C52" w:rsidRDefault="009C24B8" w:rsidP="009C24B8">
      <w:pPr>
        <w:pStyle w:val="Pargrafoda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t>Prever a execução de atividades de formação continuada para os discentes do PPGDIBICT;</w:t>
      </w:r>
    </w:p>
    <w:p w14:paraId="389A8682" w14:textId="6450E2AB" w:rsidR="00AC0C79" w:rsidRPr="00B31C52" w:rsidRDefault="006E2449" w:rsidP="00874946">
      <w:pPr>
        <w:pStyle w:val="Pargrafoda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t xml:space="preserve">Demonstrar </w:t>
      </w:r>
      <w:r w:rsidR="00283B59">
        <w:rPr>
          <w:rFonts w:ascii="Arial" w:hAnsi="Arial" w:cs="Arial"/>
          <w:sz w:val="24"/>
          <w:szCs w:val="24"/>
        </w:rPr>
        <w:t xml:space="preserve">como deverá se </w:t>
      </w:r>
      <w:r w:rsidRPr="00B31C52">
        <w:rPr>
          <w:rFonts w:ascii="Arial" w:hAnsi="Arial" w:cs="Arial"/>
          <w:sz w:val="24"/>
          <w:szCs w:val="24"/>
        </w:rPr>
        <w:t>integra</w:t>
      </w:r>
      <w:r w:rsidR="00283B59">
        <w:rPr>
          <w:rFonts w:ascii="Arial" w:hAnsi="Arial" w:cs="Arial"/>
          <w:sz w:val="24"/>
          <w:szCs w:val="24"/>
        </w:rPr>
        <w:t>r</w:t>
      </w:r>
      <w:r w:rsidRPr="00B31C52">
        <w:rPr>
          <w:rFonts w:ascii="Arial" w:hAnsi="Arial" w:cs="Arial"/>
          <w:sz w:val="24"/>
          <w:szCs w:val="24"/>
        </w:rPr>
        <w:t xml:space="preserve"> </w:t>
      </w:r>
      <w:r w:rsidR="00283B59">
        <w:rPr>
          <w:rFonts w:ascii="Arial" w:hAnsi="Arial" w:cs="Arial"/>
          <w:sz w:val="24"/>
          <w:szCs w:val="24"/>
        </w:rPr>
        <w:t xml:space="preserve">com as pesquisas </w:t>
      </w:r>
      <w:r w:rsidRPr="00B31C52">
        <w:rPr>
          <w:rFonts w:ascii="Arial" w:hAnsi="Arial" w:cs="Arial"/>
          <w:sz w:val="24"/>
          <w:szCs w:val="24"/>
        </w:rPr>
        <w:t xml:space="preserve">desenvolvidas </w:t>
      </w:r>
      <w:r w:rsidR="009C24B8">
        <w:rPr>
          <w:rFonts w:ascii="Arial" w:hAnsi="Arial" w:cs="Arial"/>
          <w:sz w:val="24"/>
          <w:szCs w:val="24"/>
        </w:rPr>
        <w:t>pelo maior número de</w:t>
      </w:r>
      <w:r w:rsidRPr="00B31C52">
        <w:rPr>
          <w:rFonts w:ascii="Arial" w:hAnsi="Arial" w:cs="Arial"/>
          <w:sz w:val="24"/>
          <w:szCs w:val="24"/>
        </w:rPr>
        <w:t xml:space="preserve"> docentes do PPGDIBICT;</w:t>
      </w:r>
    </w:p>
    <w:p w14:paraId="49012A04" w14:textId="6157DAD2" w:rsidR="00874946" w:rsidRPr="00B31C52" w:rsidRDefault="00155F14" w:rsidP="00874946">
      <w:pPr>
        <w:pStyle w:val="Pargrafoda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t xml:space="preserve">Indicar </w:t>
      </w:r>
      <w:r w:rsidR="00FD2E11" w:rsidRPr="00B31C52">
        <w:rPr>
          <w:rFonts w:ascii="Arial" w:hAnsi="Arial" w:cs="Arial"/>
          <w:sz w:val="24"/>
          <w:szCs w:val="24"/>
        </w:rPr>
        <w:t>habilidades analíticas</w:t>
      </w:r>
      <w:r w:rsidR="00531339" w:rsidRPr="00B31C52">
        <w:rPr>
          <w:rFonts w:ascii="Arial" w:hAnsi="Arial" w:cs="Arial"/>
          <w:sz w:val="24"/>
          <w:szCs w:val="24"/>
        </w:rPr>
        <w:t xml:space="preserve">, técnicas ou de conhecimento teórico que possam dar suporte </w:t>
      </w:r>
      <w:r w:rsidR="00C23535" w:rsidRPr="00B31C52">
        <w:rPr>
          <w:rFonts w:ascii="Arial" w:hAnsi="Arial" w:cs="Arial"/>
          <w:sz w:val="24"/>
          <w:szCs w:val="24"/>
        </w:rPr>
        <w:t>à</w:t>
      </w:r>
      <w:r w:rsidR="00283B59">
        <w:rPr>
          <w:rFonts w:ascii="Arial" w:hAnsi="Arial" w:cs="Arial"/>
          <w:sz w:val="24"/>
          <w:szCs w:val="24"/>
        </w:rPr>
        <w:t xml:space="preserve">s pesquisas e à </w:t>
      </w:r>
      <w:r w:rsidR="00A24D04" w:rsidRPr="00B31C52">
        <w:rPr>
          <w:rFonts w:ascii="Arial" w:hAnsi="Arial" w:cs="Arial"/>
          <w:sz w:val="24"/>
          <w:szCs w:val="24"/>
        </w:rPr>
        <w:t>publicação discente dentro da área de biodiversidade e conservação</w:t>
      </w:r>
      <w:r w:rsidRPr="00B31C52">
        <w:rPr>
          <w:rFonts w:ascii="Arial" w:hAnsi="Arial" w:cs="Arial"/>
          <w:sz w:val="24"/>
          <w:szCs w:val="24"/>
        </w:rPr>
        <w:t xml:space="preserve">; </w:t>
      </w:r>
    </w:p>
    <w:p w14:paraId="6AE05577" w14:textId="59AC0A3A" w:rsidR="00392742" w:rsidRPr="00B31C52" w:rsidRDefault="00B54FEF" w:rsidP="00874946">
      <w:pPr>
        <w:pStyle w:val="Pargrafoda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B31C52">
        <w:rPr>
          <w:rFonts w:ascii="Arial" w:hAnsi="Arial" w:cs="Arial"/>
          <w:sz w:val="24"/>
          <w:szCs w:val="24"/>
        </w:rPr>
        <w:t xml:space="preserve"> </w:t>
      </w:r>
      <w:r w:rsidR="00392742" w:rsidRPr="00B31C52">
        <w:rPr>
          <w:rFonts w:ascii="Arial" w:hAnsi="Arial" w:cs="Arial"/>
          <w:sz w:val="24"/>
          <w:szCs w:val="24"/>
        </w:rPr>
        <w:t xml:space="preserve">Prever iniciativas de divulgação científica </w:t>
      </w:r>
      <w:proofErr w:type="gramStart"/>
      <w:r w:rsidR="00283B59">
        <w:rPr>
          <w:rFonts w:ascii="Arial" w:hAnsi="Arial" w:cs="Arial"/>
          <w:sz w:val="24"/>
          <w:szCs w:val="24"/>
        </w:rPr>
        <w:t>das pesquisa</w:t>
      </w:r>
      <w:proofErr w:type="gramEnd"/>
      <w:r w:rsidR="00283B59">
        <w:rPr>
          <w:rFonts w:ascii="Arial" w:hAnsi="Arial" w:cs="Arial"/>
          <w:sz w:val="24"/>
          <w:szCs w:val="24"/>
        </w:rPr>
        <w:t xml:space="preserve"> PPGDIBICT em desenvolvimento </w:t>
      </w:r>
      <w:r w:rsidR="00392742" w:rsidRPr="00B31C52">
        <w:rPr>
          <w:rFonts w:ascii="Arial" w:hAnsi="Arial" w:cs="Arial"/>
          <w:sz w:val="24"/>
          <w:szCs w:val="24"/>
        </w:rPr>
        <w:t>para comunidade Alagoana</w:t>
      </w:r>
      <w:r w:rsidR="00874946" w:rsidRPr="00B31C52">
        <w:rPr>
          <w:rFonts w:ascii="Arial" w:hAnsi="Arial" w:cs="Arial"/>
          <w:sz w:val="24"/>
          <w:szCs w:val="24"/>
        </w:rPr>
        <w:t>.</w:t>
      </w:r>
    </w:p>
    <w:p w14:paraId="1C166310" w14:textId="77777777" w:rsidR="00392742" w:rsidRPr="00B31C52" w:rsidRDefault="00392742" w:rsidP="00CD1318">
      <w:pPr>
        <w:jc w:val="both"/>
        <w:rPr>
          <w:rFonts w:ascii="Arial" w:hAnsi="Arial" w:cs="Arial"/>
        </w:rPr>
      </w:pPr>
    </w:p>
    <w:sectPr w:rsidR="00392742" w:rsidRPr="00B31C52" w:rsidSect="00BF761F">
      <w:headerReference w:type="default" r:id="rId11"/>
      <w:footerReference w:type="default" r:id="rId12"/>
      <w:pgSz w:w="11906" w:h="16838"/>
      <w:pgMar w:top="1440" w:right="1077" w:bottom="1440" w:left="1418" w:header="284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ADB457" w14:textId="77777777" w:rsidR="00E60CD5" w:rsidRDefault="00E60CD5">
      <w:r>
        <w:separator/>
      </w:r>
    </w:p>
  </w:endnote>
  <w:endnote w:type="continuationSeparator" w:id="0">
    <w:p w14:paraId="53F771B7" w14:textId="77777777" w:rsidR="00E60CD5" w:rsidRDefault="00E6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4E1232" w14:textId="2C3E06FE" w:rsidR="008A0A66" w:rsidRDefault="006E2449" w:rsidP="008A0A66">
    <w:pPr>
      <w:pStyle w:val="Rodap"/>
      <w:jc w:val="right"/>
    </w:pPr>
    <w:r>
      <w:fldChar w:fldCharType="begin"/>
    </w:r>
    <w:r>
      <w:instrText xml:space="preserve"> PAGE </w:instrText>
    </w:r>
    <w:r>
      <w:fldChar w:fldCharType="separate"/>
    </w:r>
    <w:r w:rsidR="004E4982">
      <w:rPr>
        <w:noProof/>
      </w:rPr>
      <w:t>1</w:t>
    </w:r>
    <w:r>
      <w:fldChar w:fldCharType="end"/>
    </w:r>
    <w:r w:rsidR="00534224">
      <w:t xml:space="preserve"> de </w:t>
    </w:r>
    <w:r w:rsidR="008A0A66">
      <w:t>2</w:t>
    </w:r>
  </w:p>
  <w:p w14:paraId="389A8691" w14:textId="77777777" w:rsidR="00AC0C79" w:rsidRDefault="00AC0C79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485D71" w14:textId="77777777" w:rsidR="00E60CD5" w:rsidRDefault="00E60CD5">
      <w:r>
        <w:separator/>
      </w:r>
    </w:p>
  </w:footnote>
  <w:footnote w:type="continuationSeparator" w:id="0">
    <w:p w14:paraId="018E96F0" w14:textId="77777777" w:rsidR="00E60CD5" w:rsidRDefault="00E60C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9A868D" w14:textId="2CF55CD8" w:rsidR="00AC0C79" w:rsidRPr="00B31C52" w:rsidRDefault="00BF761F">
    <w:pPr>
      <w:rPr>
        <w:rFonts w:ascii="Arial" w:hAnsi="Arial" w:cs="Arial"/>
        <w:b/>
        <w:sz w:val="28"/>
        <w:szCs w:val="28"/>
        <w:lang w:eastAsia="pt-BR"/>
      </w:rPr>
    </w:pPr>
    <w:r w:rsidRPr="00B31C52">
      <w:rPr>
        <w:rFonts w:ascii="Arial" w:hAnsi="Arial" w:cs="Arial"/>
        <w:noProof/>
        <w:lang w:eastAsia="pt-BR"/>
      </w:rPr>
      <w:drawing>
        <wp:anchor distT="0" distB="0" distL="114300" distR="114300" simplePos="0" relativeHeight="251659264" behindDoc="1" locked="0" layoutInCell="0" allowOverlap="1" wp14:anchorId="389A8694" wp14:editId="7E6CC669">
          <wp:simplePos x="0" y="0"/>
          <wp:positionH relativeFrom="column">
            <wp:posOffset>-196215</wp:posOffset>
          </wp:positionH>
          <wp:positionV relativeFrom="paragraph">
            <wp:posOffset>-137795</wp:posOffset>
          </wp:positionV>
          <wp:extent cx="1348740" cy="762000"/>
          <wp:effectExtent l="0" t="0" r="0" b="0"/>
          <wp:wrapSquare wrapText="bothSides"/>
          <wp:docPr id="2024761239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2449" w:rsidRPr="00B31C52">
      <w:rPr>
        <w:rFonts w:ascii="Arial" w:hAnsi="Arial" w:cs="Arial"/>
        <w:noProof/>
        <w:lang w:eastAsia="pt-BR"/>
      </w:rPr>
      <w:drawing>
        <wp:anchor distT="0" distB="0" distL="114300" distR="114300" simplePos="0" relativeHeight="251657216" behindDoc="1" locked="0" layoutInCell="0" allowOverlap="1" wp14:anchorId="389A8692" wp14:editId="60DD5537">
          <wp:simplePos x="0" y="0"/>
          <wp:positionH relativeFrom="column">
            <wp:posOffset>5434965</wp:posOffset>
          </wp:positionH>
          <wp:positionV relativeFrom="paragraph">
            <wp:posOffset>-118745</wp:posOffset>
          </wp:positionV>
          <wp:extent cx="514350" cy="742950"/>
          <wp:effectExtent l="0" t="0" r="0" b="0"/>
          <wp:wrapSquare wrapText="bothSides"/>
          <wp:docPr id="780043798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742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E2449" w:rsidRPr="00B31C52">
      <w:rPr>
        <w:rFonts w:ascii="Arial" w:hAnsi="Arial" w:cs="Arial"/>
        <w:b/>
        <w:sz w:val="28"/>
        <w:szCs w:val="28"/>
        <w:lang w:eastAsia="pt-BR"/>
      </w:rPr>
      <w:t>UNIVERSIDADE FEDERAL DE ALAGOAS</w:t>
    </w:r>
  </w:p>
  <w:p w14:paraId="389A868E" w14:textId="77777777" w:rsidR="00AC0C79" w:rsidRPr="00B31C52" w:rsidRDefault="006E2449">
    <w:pPr>
      <w:rPr>
        <w:rFonts w:ascii="Arial" w:hAnsi="Arial" w:cs="Arial"/>
        <w:b/>
        <w:sz w:val="24"/>
        <w:szCs w:val="24"/>
        <w:lang w:eastAsia="pt-BR"/>
      </w:rPr>
    </w:pPr>
    <w:r w:rsidRPr="00B31C52">
      <w:rPr>
        <w:rFonts w:ascii="Arial" w:hAnsi="Arial" w:cs="Arial"/>
        <w:b/>
        <w:sz w:val="24"/>
        <w:szCs w:val="24"/>
        <w:lang w:eastAsia="pt-BR"/>
      </w:rPr>
      <w:t>Programa de Pós-Graduação em Diversidade Biológica e Conservação nos Trópicos</w:t>
    </w:r>
  </w:p>
  <w:p w14:paraId="389A868F" w14:textId="77777777" w:rsidR="00AC0C79" w:rsidRPr="00B31C52" w:rsidRDefault="00AC0C79">
    <w:pPr>
      <w:pStyle w:val="Cabealho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71605"/>
    <w:multiLevelType w:val="multilevel"/>
    <w:tmpl w:val="9130444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>
    <w:nsid w:val="1B193714"/>
    <w:multiLevelType w:val="multilevel"/>
    <w:tmpl w:val="6ECAD36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25D76E0A"/>
    <w:multiLevelType w:val="hybridMultilevel"/>
    <w:tmpl w:val="BE1E00C0"/>
    <w:lvl w:ilvl="0" w:tplc="BAB0993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2F4B41"/>
    <w:multiLevelType w:val="multilevel"/>
    <w:tmpl w:val="95182F3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>
    <w:nsid w:val="51934273"/>
    <w:multiLevelType w:val="multilevel"/>
    <w:tmpl w:val="9130444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zQzMjAzMrIwN7FQ0lEKTi0uzszPAykwrAUAPLlTyiwAAAA="/>
  </w:docVars>
  <w:rsids>
    <w:rsidRoot w:val="00AC0C79"/>
    <w:rsid w:val="00051A9F"/>
    <w:rsid w:val="000912B1"/>
    <w:rsid w:val="000C078F"/>
    <w:rsid w:val="000F1D23"/>
    <w:rsid w:val="00155F14"/>
    <w:rsid w:val="001A15C6"/>
    <w:rsid w:val="001C30C4"/>
    <w:rsid w:val="001C58B1"/>
    <w:rsid w:val="001C7EB0"/>
    <w:rsid w:val="002604C4"/>
    <w:rsid w:val="00283B59"/>
    <w:rsid w:val="002D332C"/>
    <w:rsid w:val="003729EF"/>
    <w:rsid w:val="0037662E"/>
    <w:rsid w:val="00392742"/>
    <w:rsid w:val="003A798E"/>
    <w:rsid w:val="003D4CA1"/>
    <w:rsid w:val="003E7D5D"/>
    <w:rsid w:val="004755BB"/>
    <w:rsid w:val="00480CB9"/>
    <w:rsid w:val="004E4982"/>
    <w:rsid w:val="00510D58"/>
    <w:rsid w:val="00531339"/>
    <w:rsid w:val="00533EBE"/>
    <w:rsid w:val="00534224"/>
    <w:rsid w:val="005B2AD0"/>
    <w:rsid w:val="005C0C95"/>
    <w:rsid w:val="005F3FBC"/>
    <w:rsid w:val="00636695"/>
    <w:rsid w:val="00674523"/>
    <w:rsid w:val="006B55BB"/>
    <w:rsid w:val="006B5AA0"/>
    <w:rsid w:val="006E2449"/>
    <w:rsid w:val="00720579"/>
    <w:rsid w:val="007634DA"/>
    <w:rsid w:val="00784AB2"/>
    <w:rsid w:val="007C7E90"/>
    <w:rsid w:val="008216F1"/>
    <w:rsid w:val="00851921"/>
    <w:rsid w:val="00874946"/>
    <w:rsid w:val="008A0A66"/>
    <w:rsid w:val="008B510A"/>
    <w:rsid w:val="00901F27"/>
    <w:rsid w:val="00955897"/>
    <w:rsid w:val="0097552A"/>
    <w:rsid w:val="009C24B8"/>
    <w:rsid w:val="00A24D04"/>
    <w:rsid w:val="00A75AAE"/>
    <w:rsid w:val="00AA5487"/>
    <w:rsid w:val="00AC0C79"/>
    <w:rsid w:val="00B0144F"/>
    <w:rsid w:val="00B31C52"/>
    <w:rsid w:val="00B4534C"/>
    <w:rsid w:val="00B54FEF"/>
    <w:rsid w:val="00B81E9D"/>
    <w:rsid w:val="00B97442"/>
    <w:rsid w:val="00BB4E0B"/>
    <w:rsid w:val="00BF0C54"/>
    <w:rsid w:val="00BF761F"/>
    <w:rsid w:val="00C23535"/>
    <w:rsid w:val="00C26F55"/>
    <w:rsid w:val="00C87FFA"/>
    <w:rsid w:val="00C978B4"/>
    <w:rsid w:val="00CD1318"/>
    <w:rsid w:val="00D11018"/>
    <w:rsid w:val="00D17D9D"/>
    <w:rsid w:val="00D45C28"/>
    <w:rsid w:val="00D67EFD"/>
    <w:rsid w:val="00D73E77"/>
    <w:rsid w:val="00DF0D41"/>
    <w:rsid w:val="00E07728"/>
    <w:rsid w:val="00E13CA1"/>
    <w:rsid w:val="00E35538"/>
    <w:rsid w:val="00E60CD5"/>
    <w:rsid w:val="00E816F3"/>
    <w:rsid w:val="00E937F7"/>
    <w:rsid w:val="00E94602"/>
    <w:rsid w:val="00ED3375"/>
    <w:rsid w:val="00F36CF6"/>
    <w:rsid w:val="00F567BD"/>
    <w:rsid w:val="00FD2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9A86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0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195030"/>
    <w:pPr>
      <w:jc w:val="center"/>
    </w:pPr>
    <w:rPr>
      <w:color w:val="000000"/>
      <w:sz w:val="22"/>
      <w:szCs w:val="22"/>
      <w:lang w:eastAsia="en-US"/>
    </w:rPr>
  </w:style>
  <w:style w:type="paragraph" w:styleId="Ttulo3">
    <w:name w:val="heading 3"/>
    <w:basedOn w:val="Normal"/>
    <w:link w:val="Ttulo3Char"/>
    <w:uiPriority w:val="9"/>
    <w:qFormat/>
    <w:rsid w:val="00E663B3"/>
    <w:pPr>
      <w:spacing w:beforeAutospacing="1" w:afterAutospacing="1"/>
      <w:jc w:val="left"/>
      <w:outlineLvl w:val="2"/>
    </w:pPr>
    <w:rPr>
      <w:rFonts w:ascii="Times New Roman" w:eastAsia="Times New Roman" w:hAnsi="Times New Roman"/>
      <w:b/>
      <w:bCs/>
      <w:color w:val="auto"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notaderodapChar">
    <w:name w:val="Texto de nota de rodapé Char"/>
    <w:link w:val="Textodenotaderodap"/>
    <w:semiHidden/>
    <w:qFormat/>
    <w:rsid w:val="008236CF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CorpodetextoChar">
    <w:name w:val="Corpo de texto Char"/>
    <w:link w:val="Corpodetexto"/>
    <w:uiPriority w:val="99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tuloChar">
    <w:name w:val="Título Char"/>
    <w:link w:val="Ttulo"/>
    <w:uiPriority w:val="10"/>
    <w:qFormat/>
    <w:rsid w:val="00CB1FA8"/>
    <w:rPr>
      <w:rFonts w:ascii="Verdana" w:eastAsia="Times New Roman" w:hAnsi="Verdana" w:cs="Times New Roman"/>
      <w:b/>
      <w:color w:val="17365D"/>
      <w:spacing w:val="5"/>
      <w:kern w:val="2"/>
      <w:sz w:val="24"/>
      <w:szCs w:val="24"/>
    </w:rPr>
  </w:style>
  <w:style w:type="character" w:customStyle="1" w:styleId="Corpodetexto-TABLEChar">
    <w:name w:val="Corpo de texto - TABLE Char"/>
    <w:link w:val="Corpodetexto-TABLE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ableChar">
    <w:name w:val="Table Char"/>
    <w:qFormat/>
    <w:rsid w:val="00195030"/>
    <w:rPr>
      <w:color w:val="000000"/>
    </w:rPr>
  </w:style>
  <w:style w:type="character" w:customStyle="1" w:styleId="Ttulo3Char">
    <w:name w:val="Título 3 Char"/>
    <w:link w:val="Ttulo3"/>
    <w:uiPriority w:val="9"/>
    <w:qFormat/>
    <w:rsid w:val="00E663B3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uiPriority w:val="99"/>
    <w:unhideWhenUsed/>
    <w:rsid w:val="00CC7212"/>
    <w:rPr>
      <w:color w:val="0000FF"/>
      <w:u w:val="single"/>
    </w:rPr>
  </w:style>
  <w:style w:type="character" w:customStyle="1" w:styleId="CabealhoChar">
    <w:name w:val="Cabeçalho Char"/>
    <w:link w:val="Cabealho"/>
    <w:uiPriority w:val="99"/>
    <w:qFormat/>
    <w:rsid w:val="00AA204A"/>
    <w:rPr>
      <w:color w:val="000000"/>
      <w:sz w:val="22"/>
      <w:szCs w:val="22"/>
      <w:lang w:eastAsia="en-US"/>
    </w:rPr>
  </w:style>
  <w:style w:type="character" w:customStyle="1" w:styleId="RodapChar">
    <w:name w:val="Rodapé Char"/>
    <w:link w:val="Rodap"/>
    <w:uiPriority w:val="99"/>
    <w:qFormat/>
    <w:rsid w:val="00AA204A"/>
    <w:rPr>
      <w:color w:val="00000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qFormat/>
    <w:rsid w:val="002B09E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2B09E7"/>
    <w:rPr>
      <w:color w:val="000000"/>
      <w:lang w:eastAsia="en-US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2B09E7"/>
    <w:rPr>
      <w:b/>
      <w:bCs/>
      <w:color w:val="000000"/>
      <w:lang w:eastAsia="en-US"/>
    </w:rPr>
  </w:style>
  <w:style w:type="character" w:customStyle="1" w:styleId="TextodebaloChar">
    <w:name w:val="Texto de balão Char"/>
    <w:link w:val="Textodebalo"/>
    <w:uiPriority w:val="99"/>
    <w:semiHidden/>
    <w:qFormat/>
    <w:rsid w:val="002B09E7"/>
    <w:rPr>
      <w:rFonts w:ascii="Segoe UI" w:hAnsi="Segoe UI" w:cs="Segoe UI"/>
      <w:color w:val="000000"/>
      <w:sz w:val="18"/>
      <w:szCs w:val="18"/>
      <w:lang w:eastAsia="en-US"/>
    </w:rPr>
  </w:style>
  <w:style w:type="character" w:styleId="HiperlinkVisitado">
    <w:name w:val="FollowedHyperlink"/>
    <w:uiPriority w:val="99"/>
    <w:semiHidden/>
    <w:unhideWhenUsed/>
    <w:rsid w:val="00DE5D4A"/>
    <w:rPr>
      <w:color w:val="800080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qFormat/>
    <w:rsid w:val="00720AA9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link w:val="CorpodetextoChar"/>
    <w:uiPriority w:val="99"/>
    <w:unhideWhenUsed/>
    <w:qFormat/>
    <w:rsid w:val="00FD12AB"/>
    <w:pPr>
      <w:spacing w:after="120"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next w:val="Normal"/>
    <w:autoRedefine/>
    <w:uiPriority w:val="35"/>
    <w:qFormat/>
    <w:rsid w:val="00C315F3"/>
    <w:pPr>
      <w:spacing w:after="120"/>
      <w:ind w:firstLine="709"/>
      <w:jc w:val="both"/>
    </w:pPr>
    <w:rPr>
      <w:rFonts w:ascii="Arial" w:eastAsia="Times New Roman" w:hAnsi="Arial" w:cs="Arial"/>
      <w:b/>
      <w:bCs/>
      <w:sz w:val="20"/>
      <w:szCs w:val="20"/>
      <w:lang w:eastAsia="pt-BR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extodenotaderodap">
    <w:name w:val="footnote text"/>
    <w:basedOn w:val="Normal"/>
    <w:link w:val="TextodenotaderodapChar"/>
    <w:semiHidden/>
    <w:qFormat/>
    <w:rsid w:val="008236CF"/>
    <w:rPr>
      <w:rFonts w:ascii="Arial" w:eastAsia="Times New Roman" w:hAnsi="Arial"/>
      <w:sz w:val="20"/>
      <w:szCs w:val="20"/>
      <w:lang w:eastAsia="pt-BR"/>
    </w:rPr>
  </w:style>
  <w:style w:type="paragraph" w:customStyle="1" w:styleId="Estilo1">
    <w:name w:val="Estilo1"/>
    <w:basedOn w:val="Normal"/>
    <w:qFormat/>
    <w:rsid w:val="00477C5F"/>
    <w:pPr>
      <w:spacing w:beforeAutospacing="1" w:afterAutospacing="1"/>
    </w:pPr>
    <w:rPr>
      <w:rFonts w:ascii="Times New Roman" w:eastAsia="Times New Roman" w:hAnsi="Times New Roman"/>
      <w:sz w:val="24"/>
      <w:szCs w:val="24"/>
      <w:lang w:eastAsia="zh-TW"/>
    </w:rPr>
  </w:style>
  <w:style w:type="paragraph" w:styleId="Ttulo">
    <w:name w:val="Title"/>
    <w:basedOn w:val="Normal"/>
    <w:next w:val="Normal"/>
    <w:link w:val="TtuloChar"/>
    <w:uiPriority w:val="10"/>
    <w:qFormat/>
    <w:rsid w:val="00CB1FA8"/>
    <w:pPr>
      <w:pBdr>
        <w:bottom w:val="single" w:sz="8" w:space="4" w:color="4F81BD"/>
      </w:pBdr>
      <w:spacing w:after="120"/>
      <w:contextualSpacing/>
      <w:jc w:val="left"/>
    </w:pPr>
    <w:rPr>
      <w:rFonts w:ascii="Verdana" w:eastAsia="Times New Roman" w:hAnsi="Verdana"/>
      <w:b/>
      <w:color w:val="17365D"/>
      <w:spacing w:val="5"/>
      <w:kern w:val="2"/>
      <w:sz w:val="24"/>
      <w:szCs w:val="24"/>
    </w:rPr>
  </w:style>
  <w:style w:type="paragraph" w:customStyle="1" w:styleId="Tabela">
    <w:name w:val="Tabela"/>
    <w:basedOn w:val="GradeClara-nfase31"/>
    <w:qFormat/>
    <w:rsid w:val="00D77C83"/>
    <w:pPr>
      <w:spacing w:line="360" w:lineRule="auto"/>
      <w:ind w:left="0" w:firstLine="357"/>
      <w:jc w:val="both"/>
    </w:pPr>
    <w:rPr>
      <w:rFonts w:ascii="Arial" w:eastAsia="Times New Roman" w:hAnsi="Arial" w:cs="Arial"/>
      <w:b/>
      <w:color w:val="auto"/>
      <w:sz w:val="24"/>
      <w:szCs w:val="24"/>
      <w:lang w:eastAsia="pt-BR"/>
    </w:rPr>
  </w:style>
  <w:style w:type="paragraph" w:customStyle="1" w:styleId="Corpodetexto-TABLE">
    <w:name w:val="Corpo de texto - TABLE"/>
    <w:basedOn w:val="Normal"/>
    <w:link w:val="Corpodetexto-TABLEChar"/>
    <w:qFormat/>
    <w:rsid w:val="00FD12AB"/>
    <w:pPr>
      <w:spacing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customStyle="1" w:styleId="GradeClara-nfase31">
    <w:name w:val="Grade Clara - Ênfase 31"/>
    <w:basedOn w:val="Normal"/>
    <w:qFormat/>
    <w:rsid w:val="00D77C83"/>
    <w:pPr>
      <w:ind w:left="720"/>
      <w:contextualSpacing/>
    </w:pPr>
  </w:style>
  <w:style w:type="paragraph" w:customStyle="1" w:styleId="Pargrafo">
    <w:name w:val="Parágrafo"/>
    <w:basedOn w:val="Normal"/>
    <w:qFormat/>
    <w:rsid w:val="007A41FF"/>
    <w:pPr>
      <w:tabs>
        <w:tab w:val="left" w:pos="2523"/>
      </w:tabs>
      <w:spacing w:after="40"/>
      <w:ind w:left="850" w:hanging="425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HeaderandFooter">
    <w:name w:val="Header and Footer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2B09E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2B09E7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2B09E7"/>
    <w:rPr>
      <w:rFonts w:ascii="Segoe UI" w:hAnsi="Segoe UI" w:cs="Segoe UI"/>
      <w:sz w:val="18"/>
      <w:szCs w:val="18"/>
    </w:rPr>
  </w:style>
  <w:style w:type="paragraph" w:customStyle="1" w:styleId="ListaMdia2-nfase21">
    <w:name w:val="Lista Média 2 - Ênfase 21"/>
    <w:uiPriority w:val="71"/>
    <w:qFormat/>
    <w:rsid w:val="00E30856"/>
    <w:rPr>
      <w:color w:val="000000"/>
      <w:sz w:val="22"/>
      <w:szCs w:val="22"/>
      <w:lang w:eastAsia="en-US"/>
    </w:rPr>
  </w:style>
  <w:style w:type="paragraph" w:styleId="Reviso">
    <w:name w:val="Revision"/>
    <w:uiPriority w:val="71"/>
    <w:semiHidden/>
    <w:qFormat/>
    <w:rsid w:val="00B405BD"/>
    <w:rPr>
      <w:color w:val="000000"/>
      <w:sz w:val="22"/>
      <w:szCs w:val="22"/>
      <w:lang w:eastAsia="en-US"/>
    </w:rPr>
  </w:style>
  <w:style w:type="paragraph" w:styleId="PargrafodaLista">
    <w:name w:val="List Paragraph"/>
    <w:basedOn w:val="Normal"/>
    <w:uiPriority w:val="72"/>
    <w:qFormat/>
    <w:rsid w:val="00005B5F"/>
    <w:pPr>
      <w:ind w:left="720"/>
      <w:contextualSpacing/>
    </w:pPr>
  </w:style>
  <w:style w:type="paragraph" w:customStyle="1" w:styleId="Default">
    <w:name w:val="Default"/>
    <w:qFormat/>
    <w:rsid w:val="003E24A2"/>
    <w:rPr>
      <w:rFonts w:cs="Calibri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E663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0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195030"/>
    <w:pPr>
      <w:jc w:val="center"/>
    </w:pPr>
    <w:rPr>
      <w:color w:val="000000"/>
      <w:sz w:val="22"/>
      <w:szCs w:val="22"/>
      <w:lang w:eastAsia="en-US"/>
    </w:rPr>
  </w:style>
  <w:style w:type="paragraph" w:styleId="Ttulo3">
    <w:name w:val="heading 3"/>
    <w:basedOn w:val="Normal"/>
    <w:link w:val="Ttulo3Char"/>
    <w:uiPriority w:val="9"/>
    <w:qFormat/>
    <w:rsid w:val="00E663B3"/>
    <w:pPr>
      <w:spacing w:beforeAutospacing="1" w:afterAutospacing="1"/>
      <w:jc w:val="left"/>
      <w:outlineLvl w:val="2"/>
    </w:pPr>
    <w:rPr>
      <w:rFonts w:ascii="Times New Roman" w:eastAsia="Times New Roman" w:hAnsi="Times New Roman"/>
      <w:b/>
      <w:bCs/>
      <w:color w:val="auto"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notaderodapChar">
    <w:name w:val="Texto de nota de rodapé Char"/>
    <w:link w:val="Textodenotaderodap"/>
    <w:semiHidden/>
    <w:qFormat/>
    <w:rsid w:val="008236CF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CorpodetextoChar">
    <w:name w:val="Corpo de texto Char"/>
    <w:link w:val="Corpodetexto"/>
    <w:uiPriority w:val="99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tuloChar">
    <w:name w:val="Título Char"/>
    <w:link w:val="Ttulo"/>
    <w:uiPriority w:val="10"/>
    <w:qFormat/>
    <w:rsid w:val="00CB1FA8"/>
    <w:rPr>
      <w:rFonts w:ascii="Verdana" w:eastAsia="Times New Roman" w:hAnsi="Verdana" w:cs="Times New Roman"/>
      <w:b/>
      <w:color w:val="17365D"/>
      <w:spacing w:val="5"/>
      <w:kern w:val="2"/>
      <w:sz w:val="24"/>
      <w:szCs w:val="24"/>
    </w:rPr>
  </w:style>
  <w:style w:type="character" w:customStyle="1" w:styleId="Corpodetexto-TABLEChar">
    <w:name w:val="Corpo de texto - TABLE Char"/>
    <w:link w:val="Corpodetexto-TABLE"/>
    <w:qFormat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ableChar">
    <w:name w:val="Table Char"/>
    <w:qFormat/>
    <w:rsid w:val="00195030"/>
    <w:rPr>
      <w:color w:val="000000"/>
    </w:rPr>
  </w:style>
  <w:style w:type="character" w:customStyle="1" w:styleId="Ttulo3Char">
    <w:name w:val="Título 3 Char"/>
    <w:link w:val="Ttulo3"/>
    <w:uiPriority w:val="9"/>
    <w:qFormat/>
    <w:rsid w:val="00E663B3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uiPriority w:val="99"/>
    <w:unhideWhenUsed/>
    <w:rsid w:val="00CC7212"/>
    <w:rPr>
      <w:color w:val="0000FF"/>
      <w:u w:val="single"/>
    </w:rPr>
  </w:style>
  <w:style w:type="character" w:customStyle="1" w:styleId="CabealhoChar">
    <w:name w:val="Cabeçalho Char"/>
    <w:link w:val="Cabealho"/>
    <w:uiPriority w:val="99"/>
    <w:qFormat/>
    <w:rsid w:val="00AA204A"/>
    <w:rPr>
      <w:color w:val="000000"/>
      <w:sz w:val="22"/>
      <w:szCs w:val="22"/>
      <w:lang w:eastAsia="en-US"/>
    </w:rPr>
  </w:style>
  <w:style w:type="character" w:customStyle="1" w:styleId="RodapChar">
    <w:name w:val="Rodapé Char"/>
    <w:link w:val="Rodap"/>
    <w:uiPriority w:val="99"/>
    <w:qFormat/>
    <w:rsid w:val="00AA204A"/>
    <w:rPr>
      <w:color w:val="00000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qFormat/>
    <w:rsid w:val="002B09E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2B09E7"/>
    <w:rPr>
      <w:color w:val="000000"/>
      <w:lang w:eastAsia="en-US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2B09E7"/>
    <w:rPr>
      <w:b/>
      <w:bCs/>
      <w:color w:val="000000"/>
      <w:lang w:eastAsia="en-US"/>
    </w:rPr>
  </w:style>
  <w:style w:type="character" w:customStyle="1" w:styleId="TextodebaloChar">
    <w:name w:val="Texto de balão Char"/>
    <w:link w:val="Textodebalo"/>
    <w:uiPriority w:val="99"/>
    <w:semiHidden/>
    <w:qFormat/>
    <w:rsid w:val="002B09E7"/>
    <w:rPr>
      <w:rFonts w:ascii="Segoe UI" w:hAnsi="Segoe UI" w:cs="Segoe UI"/>
      <w:color w:val="000000"/>
      <w:sz w:val="18"/>
      <w:szCs w:val="18"/>
      <w:lang w:eastAsia="en-US"/>
    </w:rPr>
  </w:style>
  <w:style w:type="character" w:styleId="HiperlinkVisitado">
    <w:name w:val="FollowedHyperlink"/>
    <w:uiPriority w:val="99"/>
    <w:semiHidden/>
    <w:unhideWhenUsed/>
    <w:rsid w:val="00DE5D4A"/>
    <w:rPr>
      <w:color w:val="800080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qFormat/>
    <w:rsid w:val="00720AA9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link w:val="CorpodetextoChar"/>
    <w:uiPriority w:val="99"/>
    <w:unhideWhenUsed/>
    <w:qFormat/>
    <w:rsid w:val="00FD12AB"/>
    <w:pPr>
      <w:spacing w:after="120"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next w:val="Normal"/>
    <w:autoRedefine/>
    <w:uiPriority w:val="35"/>
    <w:qFormat/>
    <w:rsid w:val="00C315F3"/>
    <w:pPr>
      <w:spacing w:after="120"/>
      <w:ind w:firstLine="709"/>
      <w:jc w:val="both"/>
    </w:pPr>
    <w:rPr>
      <w:rFonts w:ascii="Arial" w:eastAsia="Times New Roman" w:hAnsi="Arial" w:cs="Arial"/>
      <w:b/>
      <w:bCs/>
      <w:sz w:val="20"/>
      <w:szCs w:val="20"/>
      <w:lang w:eastAsia="pt-BR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extodenotaderodap">
    <w:name w:val="footnote text"/>
    <w:basedOn w:val="Normal"/>
    <w:link w:val="TextodenotaderodapChar"/>
    <w:semiHidden/>
    <w:qFormat/>
    <w:rsid w:val="008236CF"/>
    <w:rPr>
      <w:rFonts w:ascii="Arial" w:eastAsia="Times New Roman" w:hAnsi="Arial"/>
      <w:sz w:val="20"/>
      <w:szCs w:val="20"/>
      <w:lang w:eastAsia="pt-BR"/>
    </w:rPr>
  </w:style>
  <w:style w:type="paragraph" w:customStyle="1" w:styleId="Estilo1">
    <w:name w:val="Estilo1"/>
    <w:basedOn w:val="Normal"/>
    <w:qFormat/>
    <w:rsid w:val="00477C5F"/>
    <w:pPr>
      <w:spacing w:beforeAutospacing="1" w:afterAutospacing="1"/>
    </w:pPr>
    <w:rPr>
      <w:rFonts w:ascii="Times New Roman" w:eastAsia="Times New Roman" w:hAnsi="Times New Roman"/>
      <w:sz w:val="24"/>
      <w:szCs w:val="24"/>
      <w:lang w:eastAsia="zh-TW"/>
    </w:rPr>
  </w:style>
  <w:style w:type="paragraph" w:styleId="Ttulo">
    <w:name w:val="Title"/>
    <w:basedOn w:val="Normal"/>
    <w:next w:val="Normal"/>
    <w:link w:val="TtuloChar"/>
    <w:uiPriority w:val="10"/>
    <w:qFormat/>
    <w:rsid w:val="00CB1FA8"/>
    <w:pPr>
      <w:pBdr>
        <w:bottom w:val="single" w:sz="8" w:space="4" w:color="4F81BD"/>
      </w:pBdr>
      <w:spacing w:after="120"/>
      <w:contextualSpacing/>
      <w:jc w:val="left"/>
    </w:pPr>
    <w:rPr>
      <w:rFonts w:ascii="Verdana" w:eastAsia="Times New Roman" w:hAnsi="Verdana"/>
      <w:b/>
      <w:color w:val="17365D"/>
      <w:spacing w:val="5"/>
      <w:kern w:val="2"/>
      <w:sz w:val="24"/>
      <w:szCs w:val="24"/>
    </w:rPr>
  </w:style>
  <w:style w:type="paragraph" w:customStyle="1" w:styleId="Tabela">
    <w:name w:val="Tabela"/>
    <w:basedOn w:val="GradeClara-nfase31"/>
    <w:qFormat/>
    <w:rsid w:val="00D77C83"/>
    <w:pPr>
      <w:spacing w:line="360" w:lineRule="auto"/>
      <w:ind w:left="0" w:firstLine="357"/>
      <w:jc w:val="both"/>
    </w:pPr>
    <w:rPr>
      <w:rFonts w:ascii="Arial" w:eastAsia="Times New Roman" w:hAnsi="Arial" w:cs="Arial"/>
      <w:b/>
      <w:color w:val="auto"/>
      <w:sz w:val="24"/>
      <w:szCs w:val="24"/>
      <w:lang w:eastAsia="pt-BR"/>
    </w:rPr>
  </w:style>
  <w:style w:type="paragraph" w:customStyle="1" w:styleId="Corpodetexto-TABLE">
    <w:name w:val="Corpo de texto - TABLE"/>
    <w:basedOn w:val="Normal"/>
    <w:link w:val="Corpodetexto-TABLEChar"/>
    <w:qFormat/>
    <w:rsid w:val="00FD12AB"/>
    <w:pPr>
      <w:spacing w:line="480" w:lineRule="auto"/>
      <w:jc w:val="both"/>
    </w:pPr>
    <w:rPr>
      <w:rFonts w:ascii="Times New Roman" w:hAnsi="Times New Roman"/>
      <w:bCs/>
      <w:sz w:val="24"/>
      <w:lang w:val="en-GB"/>
    </w:rPr>
  </w:style>
  <w:style w:type="paragraph" w:customStyle="1" w:styleId="GradeClara-nfase31">
    <w:name w:val="Grade Clara - Ênfase 31"/>
    <w:basedOn w:val="Normal"/>
    <w:qFormat/>
    <w:rsid w:val="00D77C83"/>
    <w:pPr>
      <w:ind w:left="720"/>
      <w:contextualSpacing/>
    </w:pPr>
  </w:style>
  <w:style w:type="paragraph" w:customStyle="1" w:styleId="Pargrafo">
    <w:name w:val="Parágrafo"/>
    <w:basedOn w:val="Normal"/>
    <w:qFormat/>
    <w:rsid w:val="007A41FF"/>
    <w:pPr>
      <w:tabs>
        <w:tab w:val="left" w:pos="2523"/>
      </w:tabs>
      <w:spacing w:after="40"/>
      <w:ind w:left="850" w:hanging="425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HeaderandFooter">
    <w:name w:val="Header and Footer"/>
    <w:basedOn w:val="Normal"/>
    <w:qFormat/>
  </w:style>
  <w:style w:type="paragraph" w:styleId="Cabealho">
    <w:name w:val="header"/>
    <w:basedOn w:val="Normal"/>
    <w:link w:val="Cabealho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AA204A"/>
    <w:pPr>
      <w:tabs>
        <w:tab w:val="center" w:pos="4252"/>
        <w:tab w:val="right" w:pos="8504"/>
      </w:tabs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2B09E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2B09E7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2B09E7"/>
    <w:rPr>
      <w:rFonts w:ascii="Segoe UI" w:hAnsi="Segoe UI" w:cs="Segoe UI"/>
      <w:sz w:val="18"/>
      <w:szCs w:val="18"/>
    </w:rPr>
  </w:style>
  <w:style w:type="paragraph" w:customStyle="1" w:styleId="ListaMdia2-nfase21">
    <w:name w:val="Lista Média 2 - Ênfase 21"/>
    <w:uiPriority w:val="71"/>
    <w:qFormat/>
    <w:rsid w:val="00E30856"/>
    <w:rPr>
      <w:color w:val="000000"/>
      <w:sz w:val="22"/>
      <w:szCs w:val="22"/>
      <w:lang w:eastAsia="en-US"/>
    </w:rPr>
  </w:style>
  <w:style w:type="paragraph" w:styleId="Reviso">
    <w:name w:val="Revision"/>
    <w:uiPriority w:val="71"/>
    <w:semiHidden/>
    <w:qFormat/>
    <w:rsid w:val="00B405BD"/>
    <w:rPr>
      <w:color w:val="000000"/>
      <w:sz w:val="22"/>
      <w:szCs w:val="22"/>
      <w:lang w:eastAsia="en-US"/>
    </w:rPr>
  </w:style>
  <w:style w:type="paragraph" w:styleId="PargrafodaLista">
    <w:name w:val="List Paragraph"/>
    <w:basedOn w:val="Normal"/>
    <w:uiPriority w:val="72"/>
    <w:qFormat/>
    <w:rsid w:val="00005B5F"/>
    <w:pPr>
      <w:ind w:left="720"/>
      <w:contextualSpacing/>
    </w:pPr>
  </w:style>
  <w:style w:type="paragraph" w:customStyle="1" w:styleId="Default">
    <w:name w:val="Default"/>
    <w:qFormat/>
    <w:rsid w:val="003E24A2"/>
    <w:rPr>
      <w:rFonts w:cs="Calibri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E663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scopus.com/sourc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scopus.com/source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87EE6-EE55-4561-AB49-D99F4C6E1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4</Pages>
  <Words>533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NPq</dc:creator>
  <dc:description/>
  <cp:lastModifiedBy>DIBICT</cp:lastModifiedBy>
  <cp:revision>7</cp:revision>
  <cp:lastPrinted>2022-06-22T13:45:00Z</cp:lastPrinted>
  <dcterms:created xsi:type="dcterms:W3CDTF">2024-03-18T14:26:00Z</dcterms:created>
  <dcterms:modified xsi:type="dcterms:W3CDTF">2024-03-21T12:5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1fb85c5510c6bc62bec4b5fb9a9c769d2ae20245968f94e7461ccd41da474a</vt:lpwstr>
  </property>
</Properties>
</file>